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18C154" w14:textId="4FC43775" w:rsidR="00785754" w:rsidRPr="00440B84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440B84">
        <w:rPr>
          <w:lang w:val="en-GB"/>
        </w:rPr>
        <w:t xml:space="preserve"> – </w:t>
      </w:r>
      <w:r w:rsidR="00440B84">
        <w:t>10 December 2022</w:t>
      </w:r>
    </w:p>
    <w:p w14:paraId="48691B21" w14:textId="742D2B2B" w:rsid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03DDFA93" w14:textId="409483D6" w:rsidR="00440B84" w:rsidRPr="00440B84" w:rsidRDefault="00440B84" w:rsidP="00440B8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CCF2A" wp14:editId="03A86E13">
            <wp:extent cx="2862376" cy="1610995"/>
            <wp:effectExtent l="0" t="0" r="0" b="0"/>
            <wp:docPr id="4" name="Картина 4" descr="Fortnite Gingerbread PNG Free Download | PNG M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tnite Gingerbread PNG Free Download | PNG M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945" cy="161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56CE4845" w:rsidR="004F4F75" w:rsidRPr="00D174D4" w:rsidRDefault="004F4F75" w:rsidP="00FB0869">
      <w:pPr>
        <w:jc w:val="both"/>
      </w:pPr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6E4460">
        <w:rPr>
          <w:b/>
        </w:rPr>
        <w:t>delic</w:t>
      </w:r>
      <w:r w:rsidR="003A6058">
        <w:rPr>
          <w:b/>
        </w:rPr>
        <w:t>acie</w:t>
      </w:r>
      <w:r w:rsidR="006E4460">
        <w:rPr>
          <w:b/>
        </w:rPr>
        <w:t>s</w:t>
      </w:r>
      <w:r>
        <w:t xml:space="preserve">, </w:t>
      </w:r>
      <w:r w:rsidR="003A6058">
        <w:rPr>
          <w:b/>
        </w:rPr>
        <w:t>cocktails</w:t>
      </w:r>
      <w:r w:rsidR="003E3D2C">
        <w:rPr>
          <w:b/>
        </w:rPr>
        <w:t>,</w:t>
      </w:r>
      <w:r>
        <w:t xml:space="preserve"> and </w:t>
      </w:r>
      <w:r w:rsidR="003A6058">
        <w:rPr>
          <w:b/>
        </w:rPr>
        <w:t>booths</w:t>
      </w:r>
      <w:r>
        <w:t xml:space="preserve"> in the </w:t>
      </w:r>
      <w:r w:rsidR="003A6058">
        <w:t>pastry shop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 w:rsidR="003E3D2C">
        <w:rPr>
          <w:b/>
        </w:rPr>
        <w:t>,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2F6F365D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pload </w:t>
      </w:r>
      <w:r>
        <w:rPr>
          <w:b/>
        </w:rPr>
        <w:t xml:space="preserve">only the </w:t>
      </w:r>
      <w:r w:rsidR="00C06ABC">
        <w:rPr>
          <w:rStyle w:val="CodeChar"/>
        </w:rPr>
        <w:t>christmasPastryShop</w:t>
      </w:r>
      <w:r>
        <w:rPr>
          <w:b/>
        </w:rPr>
        <w:t xml:space="preserve"> </w:t>
      </w:r>
      <w:r w:rsidR="00F05CEF">
        <w:t>package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12277F">
      <w:pPr>
        <w:pStyle w:val="ListParagraph"/>
        <w:numPr>
          <w:ilvl w:val="1"/>
          <w:numId w:val="38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152B8D79" w14:textId="77777777" w:rsidR="0012277F" w:rsidRPr="00783757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 w:rsidRPr="00783757">
        <w:t>Task 1: Structure (50 points)</w:t>
      </w:r>
    </w:p>
    <w:p w14:paraId="42DF061E" w14:textId="4F1BBDF4" w:rsidR="0012277F" w:rsidRPr="00783757" w:rsidRDefault="0012277F" w:rsidP="0012277F">
      <w:pPr>
        <w:jc w:val="both"/>
      </w:pPr>
      <w:r w:rsidRPr="00783757">
        <w:t xml:space="preserve">You are given </w:t>
      </w:r>
      <w:r w:rsidR="007C3B9E" w:rsidRPr="00783757">
        <w:rPr>
          <w:b/>
          <w:bCs/>
        </w:rPr>
        <w:t>8</w:t>
      </w:r>
      <w:r w:rsidRPr="00783757">
        <w:t xml:space="preserve"> interfaces, and you </w:t>
      </w:r>
      <w:r w:rsidR="005D7597" w:rsidRPr="00783757">
        <w:t>must</w:t>
      </w:r>
      <w:r w:rsidRPr="00783757">
        <w:t xml:space="preserve"> implement their functionality in the </w:t>
      </w:r>
      <w:r w:rsidRPr="00783757">
        <w:rPr>
          <w:b/>
        </w:rPr>
        <w:t>correct classes</w:t>
      </w:r>
      <w:r w:rsidRPr="00783757">
        <w:t>.</w:t>
      </w:r>
    </w:p>
    <w:p w14:paraId="3FF57934" w14:textId="42B7590E" w:rsidR="007C3B9E" w:rsidRPr="00783757" w:rsidRDefault="007D3976" w:rsidP="0012277F">
      <w:pPr>
        <w:jc w:val="both"/>
      </w:pPr>
      <w:r w:rsidRPr="00783757">
        <w:t xml:space="preserve">It is not required to implement your structure with </w:t>
      </w:r>
      <w:r w:rsidRPr="00783757">
        <w:rPr>
          <w:rStyle w:val="CodeChar"/>
        </w:rPr>
        <w:t>Engine</w:t>
      </w:r>
      <w:r w:rsidRPr="00783757">
        <w:t xml:space="preserve">, </w:t>
      </w:r>
      <w:r w:rsidR="00B810C5" w:rsidRPr="00783757">
        <w:rPr>
          <w:rStyle w:val="CodeChar"/>
        </w:rPr>
        <w:t>ConsoleReader</w:t>
      </w:r>
      <w:r w:rsidRPr="00783757">
        <w:t xml:space="preserve">, </w:t>
      </w:r>
      <w:r w:rsidR="00B810C5" w:rsidRPr="00783757">
        <w:rPr>
          <w:rStyle w:val="CodeChar"/>
        </w:rPr>
        <w:t>ConsoleWriter</w:t>
      </w:r>
      <w:r w:rsidR="003E3D2C" w:rsidRPr="00783757">
        <w:rPr>
          <w:rStyle w:val="CodeChar"/>
        </w:rPr>
        <w:t>,</w:t>
      </w:r>
      <w:r w:rsidRPr="00783757">
        <w:t xml:space="preserve"> and enc. It's good practice but it's not required.</w:t>
      </w:r>
    </w:p>
    <w:p w14:paraId="00FA785B" w14:textId="0EE04DB3" w:rsidR="0012277F" w:rsidRPr="00783757" w:rsidRDefault="0012277F" w:rsidP="0012277F">
      <w:pPr>
        <w:jc w:val="both"/>
      </w:pPr>
      <w:r w:rsidRPr="00783757">
        <w:t xml:space="preserve">There are </w:t>
      </w:r>
      <w:r w:rsidR="007C3B9E" w:rsidRPr="00783757">
        <w:rPr>
          <w:b/>
        </w:rPr>
        <w:t>3</w:t>
      </w:r>
      <w:r w:rsidRPr="00783757">
        <w:rPr>
          <w:b/>
          <w:lang w:val="bg-BG"/>
        </w:rPr>
        <w:t xml:space="preserve"> </w:t>
      </w:r>
      <w:r w:rsidRPr="00783757">
        <w:t xml:space="preserve">types of entities </w:t>
      </w:r>
      <w:r w:rsidR="007C3B9E" w:rsidRPr="00783757">
        <w:t xml:space="preserve">and 3 repositories </w:t>
      </w:r>
      <w:r w:rsidRPr="00783757">
        <w:t>in the application:</w:t>
      </w:r>
      <w:r w:rsidRPr="00783757">
        <w:rPr>
          <w:b/>
          <w:bCs/>
        </w:rPr>
        <w:t xml:space="preserve"> </w:t>
      </w:r>
      <w:r w:rsidR="00717523" w:rsidRPr="00783757">
        <w:rPr>
          <w:rFonts w:ascii="Consolas" w:hAnsi="Consolas"/>
          <w:b/>
          <w:bCs/>
        </w:rPr>
        <w:t>Booth</w:t>
      </w:r>
      <w:r w:rsidRPr="00783757">
        <w:rPr>
          <w:b/>
          <w:bCs/>
        </w:rPr>
        <w:t xml:space="preserve">, </w:t>
      </w:r>
      <w:r w:rsidR="00BE72FC" w:rsidRPr="00783757">
        <w:rPr>
          <w:rFonts w:ascii="Consolas" w:hAnsi="Consolas"/>
          <w:b/>
          <w:bCs/>
        </w:rPr>
        <w:t>Delicac</w:t>
      </w:r>
      <w:r w:rsidR="00830122" w:rsidRPr="00783757">
        <w:rPr>
          <w:rFonts w:ascii="Consolas" w:hAnsi="Consolas"/>
          <w:b/>
          <w:bCs/>
        </w:rPr>
        <w:t>y</w:t>
      </w:r>
      <w:r w:rsidR="007C3B9E" w:rsidRPr="00783757">
        <w:rPr>
          <w:b/>
          <w:bCs/>
        </w:rPr>
        <w:t xml:space="preserve">, </w:t>
      </w:r>
      <w:r w:rsidR="00830122" w:rsidRPr="00783757">
        <w:rPr>
          <w:rFonts w:ascii="Consolas" w:hAnsi="Consolas"/>
          <w:b/>
          <w:bCs/>
        </w:rPr>
        <w:t>Cocktail</w:t>
      </w:r>
      <w:r w:rsidR="003E3D2C" w:rsidRPr="00783757">
        <w:rPr>
          <w:rFonts w:ascii="Consolas" w:hAnsi="Consolas"/>
          <w:b/>
          <w:bCs/>
        </w:rPr>
        <w:t>,</w:t>
      </w:r>
      <w:r w:rsidR="007C3B9E" w:rsidRPr="00783757">
        <w:rPr>
          <w:b/>
          <w:bCs/>
        </w:rPr>
        <w:t xml:space="preserve"> and</w:t>
      </w:r>
      <w:r w:rsidR="007523C0" w:rsidRPr="00783757">
        <w:rPr>
          <w:b/>
          <w:bCs/>
        </w:rPr>
        <w:t xml:space="preserve"> a</w:t>
      </w:r>
      <w:r w:rsidR="007C3B9E" w:rsidRPr="00783757">
        <w:rPr>
          <w:b/>
          <w:bCs/>
        </w:rPr>
        <w:t xml:space="preserve"> </w:t>
      </w:r>
      <w:r w:rsidR="007C3B9E" w:rsidRPr="00783757">
        <w:rPr>
          <w:rFonts w:ascii="Consolas" w:hAnsi="Consolas"/>
          <w:b/>
          <w:bCs/>
        </w:rPr>
        <w:t>Repository</w:t>
      </w:r>
      <w:r w:rsidR="007523C0" w:rsidRPr="00783757">
        <w:rPr>
          <w:rFonts w:ascii="Consolas" w:hAnsi="Consolas"/>
          <w:b/>
          <w:bCs/>
        </w:rPr>
        <w:t xml:space="preserve"> for each of them</w:t>
      </w:r>
      <w:r w:rsidRPr="00783757">
        <w:t>:</w:t>
      </w:r>
    </w:p>
    <w:p w14:paraId="23E7EB2A" w14:textId="274098D7" w:rsidR="0012277F" w:rsidRPr="00783757" w:rsidRDefault="00BE72FC" w:rsidP="0012277F">
      <w:pPr>
        <w:pStyle w:val="Heading3"/>
        <w:jc w:val="both"/>
      </w:pPr>
      <w:r w:rsidRPr="00783757">
        <w:t>Delicac</w:t>
      </w:r>
      <w:r w:rsidR="00830122" w:rsidRPr="00783757">
        <w:t>y</w:t>
      </w:r>
    </w:p>
    <w:p w14:paraId="13357544" w14:textId="736682CE" w:rsidR="0012277F" w:rsidRPr="00783757" w:rsidRDefault="00B4692F" w:rsidP="0012277F">
      <w:pPr>
        <w:jc w:val="both"/>
      </w:pPr>
      <w:r w:rsidRPr="00783757">
        <w:rPr>
          <w:rStyle w:val="CodeChar"/>
        </w:rPr>
        <w:t>Base</w:t>
      </w:r>
      <w:r w:rsidR="0016652B" w:rsidRPr="00783757">
        <w:rPr>
          <w:rStyle w:val="CodeChar"/>
        </w:rPr>
        <w:t>Delicacy</w:t>
      </w:r>
      <w:r w:rsidR="0012277F" w:rsidRPr="00783757">
        <w:t xml:space="preserve"> is a </w:t>
      </w:r>
      <w:r w:rsidR="0012277F" w:rsidRPr="00783757">
        <w:rPr>
          <w:b/>
        </w:rPr>
        <w:t>base class</w:t>
      </w:r>
      <w:r w:rsidR="0012277F" w:rsidRPr="00783757">
        <w:t xml:space="preserve"> for any </w:t>
      </w:r>
      <w:r w:rsidR="0012277F" w:rsidRPr="00783757">
        <w:rPr>
          <w:b/>
        </w:rPr>
        <w:t xml:space="preserve">type of </w:t>
      </w:r>
      <w:r w:rsidR="00830122" w:rsidRPr="00783757">
        <w:rPr>
          <w:rFonts w:ascii="Consolas" w:hAnsi="Consolas"/>
          <w:b/>
        </w:rPr>
        <w:t>Delicacy,</w:t>
      </w:r>
      <w:r w:rsidR="00806285" w:rsidRPr="00783757">
        <w:t xml:space="preserve"> </w:t>
      </w:r>
      <w:r w:rsidR="0012277F" w:rsidRPr="00783757">
        <w:t xml:space="preserve">and it </w:t>
      </w:r>
      <w:r w:rsidR="0012277F" w:rsidRPr="00783757">
        <w:rPr>
          <w:b/>
        </w:rPr>
        <w:t>should not be able to be instantiated</w:t>
      </w:r>
      <w:r w:rsidR="0012277F" w:rsidRPr="00783757">
        <w:t>.</w:t>
      </w:r>
    </w:p>
    <w:p w14:paraId="04E069DE" w14:textId="77777777" w:rsidR="0012277F" w:rsidRPr="00783757" w:rsidRDefault="0012277F" w:rsidP="0012277F">
      <w:pPr>
        <w:pStyle w:val="Heading4"/>
        <w:jc w:val="both"/>
        <w:rPr>
          <w:lang w:val="bg-BG"/>
        </w:rPr>
      </w:pPr>
      <w:r w:rsidRPr="00783757">
        <w:t>Data</w:t>
      </w:r>
    </w:p>
    <w:p w14:paraId="043AE28C" w14:textId="40F555DB" w:rsidR="008B5394" w:rsidRPr="00783757" w:rsidRDefault="00B4692F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783757">
        <w:rPr>
          <w:rFonts w:ascii="Consolas" w:hAnsi="Consolas"/>
          <w:b/>
        </w:rPr>
        <w:t>name</w:t>
      </w:r>
      <w:r w:rsidR="0012277F" w:rsidRPr="00783757">
        <w:t xml:space="preserve"> </w:t>
      </w:r>
      <w:r w:rsidR="009D2844" w:rsidRPr="00783757">
        <w:rPr>
          <w:noProof/>
          <w:lang w:val="en-GB"/>
        </w:rPr>
        <w:t xml:space="preserve">– </w:t>
      </w:r>
      <w:r w:rsidR="00F372BF" w:rsidRPr="00783757">
        <w:rPr>
          <w:rStyle w:val="CodeChar"/>
        </w:rPr>
        <w:t>S</w:t>
      </w:r>
      <w:r w:rsidR="008B5394" w:rsidRPr="00783757">
        <w:rPr>
          <w:rStyle w:val="CodeChar"/>
        </w:rPr>
        <w:t>tring</w:t>
      </w:r>
    </w:p>
    <w:p w14:paraId="2B0920B3" w14:textId="2CE0299A" w:rsidR="008B5394" w:rsidRPr="00783757" w:rsidRDefault="0012277F" w:rsidP="008B5394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 w:rsidRPr="00783757">
        <w:t xml:space="preserve">If the </w:t>
      </w:r>
      <w:r w:rsidR="0000617E" w:rsidRPr="00783757">
        <w:t>name</w:t>
      </w:r>
      <w:r w:rsidRPr="00783757">
        <w:t xml:space="preserve"> </w:t>
      </w:r>
      <w:r w:rsidRPr="00783757">
        <w:rPr>
          <w:b/>
        </w:rPr>
        <w:t>is null</w:t>
      </w:r>
      <w:r w:rsidR="00B4692F" w:rsidRPr="00783757">
        <w:rPr>
          <w:b/>
        </w:rPr>
        <w:t xml:space="preserve"> or</w:t>
      </w:r>
      <w:r w:rsidRPr="00783757">
        <w:rPr>
          <w:b/>
        </w:rPr>
        <w:t xml:space="preserve"> whitespace</w:t>
      </w:r>
      <w:r w:rsidRPr="00783757">
        <w:rPr>
          <w:b/>
          <w:lang w:val="bg-BG"/>
        </w:rPr>
        <w:t>,</w:t>
      </w:r>
      <w:r w:rsidRPr="00783757">
        <w:t xml:space="preserve"> throw an </w:t>
      </w:r>
      <w:r w:rsidR="00F372BF"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 </w:t>
      </w:r>
      <w:r w:rsidR="003E3D2C" w:rsidRPr="00783757">
        <w:t>the</w:t>
      </w:r>
      <w:r w:rsidR="005915C2" w:rsidRPr="00783757">
        <w:t xml:space="preserve"> </w:t>
      </w:r>
      <w:r w:rsidRPr="00783757">
        <w:t>message</w:t>
      </w:r>
      <w:r w:rsidR="00642C53" w:rsidRPr="00783757">
        <w:rPr>
          <w:bCs/>
        </w:rPr>
        <w:t xml:space="preserve"> </w:t>
      </w:r>
      <w:r w:rsidR="00642C53" w:rsidRPr="00783757">
        <w:rPr>
          <w:rStyle w:val="Strong"/>
          <w:rFonts w:ascii="Consolas" w:hAnsi="Consolas"/>
        </w:rPr>
        <w:t>"</w:t>
      </w:r>
      <w:r w:rsidR="00B4692F" w:rsidRPr="00783757">
        <w:rPr>
          <w:rFonts w:ascii="Consolas" w:hAnsi="Consolas"/>
          <w:b/>
        </w:rPr>
        <w:t>Name cannot be null or white space!</w:t>
      </w:r>
      <w:r w:rsidR="00642C53" w:rsidRPr="00783757">
        <w:rPr>
          <w:rStyle w:val="Strong"/>
          <w:rFonts w:ascii="Consolas" w:hAnsi="Consolas"/>
        </w:rPr>
        <w:t>"</w:t>
      </w:r>
    </w:p>
    <w:p w14:paraId="52B4F96C" w14:textId="41544820" w:rsidR="008B5394" w:rsidRPr="00783757" w:rsidRDefault="00BE72FC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rFonts w:ascii="Consolas" w:hAnsi="Consolas"/>
          <w:b/>
          <w:noProof/>
          <w:lang w:val="en-GB"/>
        </w:rPr>
        <w:t>p</w:t>
      </w:r>
      <w:r w:rsidR="005915C2" w:rsidRPr="00783757">
        <w:rPr>
          <w:rFonts w:ascii="Consolas" w:hAnsi="Consolas"/>
          <w:b/>
          <w:noProof/>
          <w:lang w:val="en-GB"/>
        </w:rPr>
        <w:t>ortion</w:t>
      </w:r>
      <w:r w:rsidR="0012277F" w:rsidRPr="00783757">
        <w:rPr>
          <w:noProof/>
          <w:lang w:val="en-GB"/>
        </w:rPr>
        <w:t xml:space="preserve"> </w:t>
      </w:r>
      <w:r w:rsidR="009D2844" w:rsidRPr="00783757">
        <w:rPr>
          <w:noProof/>
          <w:lang w:val="en-GB"/>
        </w:rPr>
        <w:t>–</w:t>
      </w:r>
      <w:r w:rsidR="0012277F" w:rsidRPr="00783757">
        <w:rPr>
          <w:noProof/>
          <w:lang w:val="en-GB"/>
        </w:rPr>
        <w:t xml:space="preserve"> </w:t>
      </w:r>
      <w:r w:rsidR="00A0539D" w:rsidRPr="00783757">
        <w:rPr>
          <w:rStyle w:val="CodeChar"/>
        </w:rPr>
        <w:t>double</w:t>
      </w:r>
    </w:p>
    <w:p w14:paraId="2DEC7CE2" w14:textId="0E1E16E9" w:rsidR="00B4692F" w:rsidRPr="00783757" w:rsidRDefault="00B4692F" w:rsidP="00B4692F">
      <w:pPr>
        <w:pStyle w:val="ListParagraph"/>
        <w:numPr>
          <w:ilvl w:val="1"/>
          <w:numId w:val="39"/>
        </w:numPr>
        <w:spacing w:before="0" w:after="0"/>
        <w:jc w:val="both"/>
      </w:pPr>
      <w:r w:rsidRPr="00783757">
        <w:lastRenderedPageBreak/>
        <w:t xml:space="preserve">If the </w:t>
      </w:r>
      <w:r w:rsidR="0000617E" w:rsidRPr="00783757">
        <w:t>portion</w:t>
      </w:r>
      <w:r w:rsidRPr="00783757">
        <w:t xml:space="preserve"> </w:t>
      </w:r>
      <w:r w:rsidRPr="00783757">
        <w:rPr>
          <w:b/>
        </w:rPr>
        <w:t xml:space="preserve">is </w:t>
      </w:r>
      <w:r w:rsidR="0000617E" w:rsidRPr="00783757">
        <w:rPr>
          <w:b/>
        </w:rPr>
        <w:t>less or equal to 0</w:t>
      </w:r>
      <w:r w:rsidRPr="00783757">
        <w:rPr>
          <w:b/>
          <w:lang w:val="bg-BG"/>
        </w:rPr>
        <w:t>,</w:t>
      </w:r>
      <w:r w:rsidRPr="00783757">
        <w:t xml:space="preserve"> 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</w:t>
      </w:r>
      <w:r w:rsidR="005915C2" w:rsidRPr="00783757">
        <w:t xml:space="preserve"> </w:t>
      </w:r>
      <w:r w:rsidR="003E3D2C" w:rsidRPr="00783757">
        <w:t>the</w:t>
      </w:r>
      <w:r w:rsidRPr="00783757">
        <w:t xml:space="preserve"> message</w:t>
      </w:r>
      <w:r w:rsidRPr="00783757">
        <w:rPr>
          <w:bCs/>
        </w:rPr>
        <w:t xml:space="preserve"> </w:t>
      </w:r>
      <w:r w:rsidR="0000617E" w:rsidRPr="00783757">
        <w:rPr>
          <w:b/>
          <w:bCs/>
        </w:rPr>
        <w:t>"</w:t>
      </w:r>
      <w:r w:rsidR="0000617E" w:rsidRPr="00783757">
        <w:rPr>
          <w:rStyle w:val="CodeChar"/>
        </w:rPr>
        <w:t>Portion cannot be less or equal to zero!</w:t>
      </w:r>
      <w:r w:rsidR="0000617E" w:rsidRPr="00783757">
        <w:rPr>
          <w:b/>
          <w:bCs/>
        </w:rPr>
        <w:t>"</w:t>
      </w:r>
    </w:p>
    <w:p w14:paraId="1010ADCF" w14:textId="246F25FF" w:rsidR="008B5394" w:rsidRPr="00783757" w:rsidRDefault="0000617E" w:rsidP="0025151A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rFonts w:ascii="Consolas" w:hAnsi="Consolas"/>
          <w:b/>
          <w:noProof/>
          <w:lang w:val="en-GB"/>
        </w:rPr>
        <w:t>price</w:t>
      </w:r>
      <w:r w:rsidR="0025151A" w:rsidRPr="00783757">
        <w:rPr>
          <w:noProof/>
          <w:lang w:val="en-GB"/>
        </w:rPr>
        <w:t xml:space="preserve"> </w:t>
      </w:r>
      <w:r w:rsidR="009D2844" w:rsidRPr="00783757">
        <w:rPr>
          <w:noProof/>
          <w:lang w:val="en-GB"/>
        </w:rPr>
        <w:t>–</w:t>
      </w:r>
      <w:r w:rsidR="0025151A" w:rsidRPr="00783757">
        <w:rPr>
          <w:noProof/>
          <w:lang w:val="en-GB"/>
        </w:rPr>
        <w:t xml:space="preserve"> </w:t>
      </w:r>
      <w:r w:rsidR="000851CA" w:rsidRPr="00783757">
        <w:rPr>
          <w:rStyle w:val="CodeChar"/>
        </w:rPr>
        <w:t>double</w:t>
      </w:r>
      <w:r w:rsidR="008B5394" w:rsidRPr="00783757">
        <w:rPr>
          <w:bCs/>
          <w:noProof/>
          <w:lang w:val="en-GB"/>
        </w:rPr>
        <w:t xml:space="preserve"> </w:t>
      </w:r>
    </w:p>
    <w:bookmarkEnd w:id="0"/>
    <w:bookmarkEnd w:id="1"/>
    <w:p w14:paraId="1A1B5CC8" w14:textId="75CCEB30" w:rsidR="0000617E" w:rsidRPr="00783757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 w:rsidRPr="00783757">
        <w:t xml:space="preserve">If the </w:t>
      </w:r>
      <w:r w:rsidR="005915C2" w:rsidRPr="00783757">
        <w:t>price</w:t>
      </w:r>
      <w:r w:rsidRPr="00783757">
        <w:t xml:space="preserve"> </w:t>
      </w:r>
      <w:r w:rsidRPr="00783757">
        <w:rPr>
          <w:b/>
        </w:rPr>
        <w:t>is less or equal to 0</w:t>
      </w:r>
      <w:r w:rsidRPr="00783757">
        <w:rPr>
          <w:b/>
          <w:lang w:val="bg-BG"/>
        </w:rPr>
        <w:t>,</w:t>
      </w:r>
      <w:r w:rsidRPr="00783757">
        <w:t xml:space="preserve"> 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</w:t>
      </w:r>
      <w:r w:rsidR="005915C2" w:rsidRPr="00783757">
        <w:t xml:space="preserve"> </w:t>
      </w:r>
      <w:r w:rsidR="003E3D2C" w:rsidRPr="00783757">
        <w:t>the</w:t>
      </w:r>
      <w:r w:rsidRPr="00783757">
        <w:t xml:space="preserve"> message</w:t>
      </w:r>
      <w:r w:rsidRPr="00783757">
        <w:rPr>
          <w:bCs/>
        </w:rPr>
        <w:t xml:space="preserve"> </w:t>
      </w:r>
      <w:r w:rsidRPr="00783757">
        <w:rPr>
          <w:b/>
          <w:bCs/>
        </w:rPr>
        <w:t>"</w:t>
      </w:r>
      <w:r w:rsidRPr="00783757">
        <w:rPr>
          <w:rStyle w:val="CodeChar"/>
        </w:rPr>
        <w:t>Price cannot be less or equal to zero!</w:t>
      </w:r>
      <w:r w:rsidRPr="00783757">
        <w:rPr>
          <w:b/>
          <w:bCs/>
        </w:rPr>
        <w:t>"</w:t>
      </w:r>
    </w:p>
    <w:p w14:paraId="4BA2BE35" w14:textId="4B505942" w:rsidR="0012277F" w:rsidRPr="00783757" w:rsidRDefault="0012277F" w:rsidP="0012277F">
      <w:pPr>
        <w:pStyle w:val="Heading4"/>
        <w:tabs>
          <w:tab w:val="center" w:pos="5217"/>
        </w:tabs>
        <w:jc w:val="both"/>
      </w:pPr>
      <w:r w:rsidRPr="00783757">
        <w:t>Behavior</w:t>
      </w:r>
    </w:p>
    <w:p w14:paraId="647D1A88" w14:textId="2FC21821" w:rsidR="0025151A" w:rsidRPr="00783757" w:rsidRDefault="008451FB" w:rsidP="0025151A">
      <w:pPr>
        <w:pStyle w:val="Heading5"/>
        <w:rPr>
          <w:rFonts w:ascii="Consolas" w:hAnsi="Consolas"/>
          <w:noProof/>
        </w:rPr>
      </w:pPr>
      <w:r w:rsidRPr="00783757">
        <w:rPr>
          <w:rFonts w:ascii="Consolas" w:hAnsi="Consolas"/>
          <w:noProof/>
        </w:rPr>
        <w:t>String</w:t>
      </w:r>
      <w:r w:rsidR="008B5394" w:rsidRPr="00783757">
        <w:rPr>
          <w:rFonts w:ascii="Consolas" w:hAnsi="Consolas"/>
          <w:noProof/>
        </w:rPr>
        <w:t xml:space="preserve"> </w:t>
      </w:r>
      <w:r w:rsidR="0000617E" w:rsidRPr="00783757">
        <w:rPr>
          <w:rFonts w:ascii="Consolas" w:hAnsi="Consolas"/>
          <w:noProof/>
        </w:rPr>
        <w:t>toString</w:t>
      </w:r>
      <w:r w:rsidR="0025151A" w:rsidRPr="00783757">
        <w:rPr>
          <w:rFonts w:ascii="Consolas" w:hAnsi="Consolas"/>
          <w:noProof/>
        </w:rPr>
        <w:t>()</w:t>
      </w:r>
    </w:p>
    <w:p w14:paraId="6692769D" w14:textId="3C74AA9D" w:rsidR="0000617E" w:rsidRPr="00783757" w:rsidRDefault="0000617E" w:rsidP="0000617E">
      <w:pPr>
        <w:rPr>
          <w:b/>
          <w:bCs/>
          <w:noProof/>
        </w:rPr>
      </w:pPr>
      <w:bookmarkStart w:id="2" w:name="OLE_LINK3"/>
      <w:bookmarkStart w:id="3" w:name="OLE_LINK4"/>
      <w:r w:rsidRPr="00783757">
        <w:rPr>
          <w:noProof/>
        </w:rPr>
        <w:t xml:space="preserve">Returns a </w:t>
      </w:r>
      <w:r w:rsidRPr="00783757">
        <w:rPr>
          <w:rStyle w:val="CodeChar"/>
        </w:rPr>
        <w:t>String</w:t>
      </w:r>
      <w:r w:rsidRPr="00783757">
        <w:rPr>
          <w:noProof/>
        </w:rPr>
        <w:t xml:space="preserve"> with information about </w:t>
      </w:r>
      <w:r w:rsidRPr="00783757">
        <w:rPr>
          <w:b/>
          <w:noProof/>
        </w:rPr>
        <w:t xml:space="preserve">each </w:t>
      </w:r>
      <w:r w:rsidR="005915C2" w:rsidRPr="00783757">
        <w:rPr>
          <w:b/>
          <w:noProof/>
        </w:rPr>
        <w:t>d</w:t>
      </w:r>
      <w:r w:rsidR="00830122" w:rsidRPr="00783757">
        <w:rPr>
          <w:b/>
          <w:noProof/>
        </w:rPr>
        <w:t xml:space="preserve">elicacy. </w:t>
      </w:r>
      <w:r w:rsidRPr="00783757">
        <w:rPr>
          <w:noProof/>
        </w:rPr>
        <w:t>The returned String must be in the following format:</w:t>
      </w:r>
    </w:p>
    <w:p w14:paraId="43B77AAF" w14:textId="0237BE35" w:rsidR="0025151A" w:rsidRPr="00783757" w:rsidRDefault="0000617E" w:rsidP="0000617E">
      <w:pPr>
        <w:pStyle w:val="Code"/>
      </w:pPr>
      <w:r w:rsidRPr="00783757">
        <w:rPr>
          <w:rFonts w:cstheme="minorHAnsi"/>
          <w:bCs/>
        </w:rPr>
        <w:t>"{curren</w:t>
      </w:r>
      <w:r w:rsidR="00EF6ADB" w:rsidRPr="00783757">
        <w:rPr>
          <w:rFonts w:cstheme="minorHAnsi"/>
          <w:bCs/>
        </w:rPr>
        <w:t xml:space="preserve">t </w:t>
      </w:r>
      <w:r w:rsidR="00830122" w:rsidRPr="00783757">
        <w:rPr>
          <w:rFonts w:cstheme="minorHAnsi"/>
          <w:bCs/>
        </w:rPr>
        <w:t>delicacy</w:t>
      </w:r>
      <w:r w:rsidR="00EF6ADB" w:rsidRPr="00783757">
        <w:rPr>
          <w:rFonts w:cstheme="minorHAnsi"/>
          <w:bCs/>
        </w:rPr>
        <w:t xml:space="preserve"> n</w:t>
      </w:r>
      <w:r w:rsidRPr="00783757">
        <w:rPr>
          <w:rFonts w:cstheme="minorHAnsi"/>
          <w:bCs/>
        </w:rPr>
        <w:t>ame}: {current</w:t>
      </w:r>
      <w:r w:rsidR="00EF6ADB" w:rsidRPr="00783757">
        <w:rPr>
          <w:rFonts w:cstheme="minorHAnsi"/>
          <w:bCs/>
        </w:rPr>
        <w:t xml:space="preserve"> p</w:t>
      </w:r>
      <w:r w:rsidRPr="00783757">
        <w:rPr>
          <w:rFonts w:cstheme="minorHAnsi"/>
          <w:bCs/>
        </w:rPr>
        <w:t>ortion</w:t>
      </w:r>
      <w:r w:rsidR="006C0B71" w:rsidRPr="00783757">
        <w:rPr>
          <w:rFonts w:cstheme="minorHAnsi"/>
          <w:bCs/>
          <w:lang w:val="bg-BG"/>
        </w:rPr>
        <w:t xml:space="preserve"> - </w:t>
      </w:r>
      <w:r w:rsidR="006C0B71" w:rsidRPr="00783757">
        <w:rPr>
          <w:rFonts w:cstheme="minorHAnsi"/>
          <w:bCs/>
        </w:rPr>
        <w:t>formatted to the second digit</w:t>
      </w:r>
      <w:r w:rsidRPr="00783757">
        <w:rPr>
          <w:rFonts w:cstheme="minorHAnsi"/>
          <w:bCs/>
        </w:rPr>
        <w:t>}g - {current</w:t>
      </w:r>
      <w:r w:rsidR="00EF6ADB" w:rsidRPr="00783757">
        <w:rPr>
          <w:rFonts w:cstheme="minorHAnsi"/>
          <w:bCs/>
        </w:rPr>
        <w:t xml:space="preserve"> p</w:t>
      </w:r>
      <w:r w:rsidRPr="00783757">
        <w:rPr>
          <w:rFonts w:cstheme="minorHAnsi"/>
          <w:bCs/>
        </w:rPr>
        <w:t>rice - formatted to the second digit}"</w:t>
      </w:r>
    </w:p>
    <w:bookmarkEnd w:id="2"/>
    <w:bookmarkEnd w:id="3"/>
    <w:p w14:paraId="43160C2A" w14:textId="77777777" w:rsidR="0012277F" w:rsidRPr="00783757" w:rsidRDefault="0012277F" w:rsidP="0012277F">
      <w:pPr>
        <w:pStyle w:val="Heading4"/>
        <w:jc w:val="both"/>
      </w:pPr>
      <w:r w:rsidRPr="00783757">
        <w:t>Constructor</w:t>
      </w:r>
    </w:p>
    <w:p w14:paraId="3FDD8E22" w14:textId="4576272B" w:rsidR="0012277F" w:rsidRPr="00783757" w:rsidRDefault="0012277F" w:rsidP="0012277F">
      <w:pPr>
        <w:jc w:val="both"/>
      </w:pPr>
      <w:r w:rsidRPr="00783757">
        <w:t xml:space="preserve">A </w:t>
      </w:r>
      <w:proofErr w:type="spellStart"/>
      <w:r w:rsidR="00227883" w:rsidRPr="00783757">
        <w:rPr>
          <w:rFonts w:ascii="Consolas" w:hAnsi="Consolas"/>
          <w:b/>
          <w:bCs/>
        </w:rPr>
        <w:t>Base</w:t>
      </w:r>
      <w:r w:rsidR="0016652B" w:rsidRPr="00783757">
        <w:rPr>
          <w:rFonts w:ascii="Consolas" w:hAnsi="Consolas"/>
          <w:b/>
          <w:bCs/>
        </w:rPr>
        <w:t>Delicacy</w:t>
      </w:r>
      <w:proofErr w:type="spellEnd"/>
      <w:r w:rsidR="0016652B" w:rsidRPr="00783757">
        <w:rPr>
          <w:rFonts w:ascii="Consolas" w:hAnsi="Consolas"/>
          <w:b/>
          <w:bCs/>
        </w:rPr>
        <w:t xml:space="preserve"> </w:t>
      </w:r>
      <w:r w:rsidRPr="00783757">
        <w:t>should take the following values upon initialization:</w:t>
      </w:r>
    </w:p>
    <w:p w14:paraId="31A29741" w14:textId="438510D9" w:rsidR="0012277F" w:rsidRPr="00783757" w:rsidRDefault="008314EA" w:rsidP="00255B7B">
      <w:pPr>
        <w:pStyle w:val="Code"/>
      </w:pPr>
      <w:bookmarkStart w:id="4" w:name="OLE_LINK5"/>
      <w:bookmarkStart w:id="5" w:name="OLE_LINK6"/>
      <w:r w:rsidRPr="00783757">
        <w:t>S</w:t>
      </w:r>
      <w:r w:rsidR="00255B7B" w:rsidRPr="00783757">
        <w:t xml:space="preserve">tring </w:t>
      </w:r>
      <w:r w:rsidR="0000617E" w:rsidRPr="00783757">
        <w:t>name</w:t>
      </w:r>
      <w:r w:rsidR="00255B7B" w:rsidRPr="00783757">
        <w:t xml:space="preserve">, </w:t>
      </w:r>
      <w:r w:rsidR="001077AC" w:rsidRPr="00783757">
        <w:t>double</w:t>
      </w:r>
      <w:r w:rsidR="00255B7B" w:rsidRPr="00783757">
        <w:t xml:space="preserve"> </w:t>
      </w:r>
      <w:r w:rsidR="0000617E" w:rsidRPr="00783757">
        <w:t>portion</w:t>
      </w:r>
      <w:r w:rsidR="00255B7B" w:rsidRPr="00783757">
        <w:t xml:space="preserve">, double </w:t>
      </w:r>
      <w:r w:rsidR="0000617E" w:rsidRPr="00783757">
        <w:t>price</w:t>
      </w:r>
    </w:p>
    <w:bookmarkEnd w:id="4"/>
    <w:bookmarkEnd w:id="5"/>
    <w:p w14:paraId="4591577A" w14:textId="77777777" w:rsidR="0012277F" w:rsidRPr="00783757" w:rsidRDefault="0012277F" w:rsidP="0012277F">
      <w:pPr>
        <w:pStyle w:val="Heading4"/>
        <w:jc w:val="both"/>
      </w:pPr>
      <w:r w:rsidRPr="00783757">
        <w:t>Child Classes</w:t>
      </w:r>
    </w:p>
    <w:p w14:paraId="73D5CC5E" w14:textId="041628DF" w:rsidR="0012277F" w:rsidRPr="00783757" w:rsidRDefault="0012277F" w:rsidP="0012277F">
      <w:pPr>
        <w:jc w:val="both"/>
      </w:pPr>
      <w:r w:rsidRPr="00783757">
        <w:t xml:space="preserve">There are several concrete types of </w:t>
      </w:r>
      <w:r w:rsidR="00BE72FC" w:rsidRPr="00783757">
        <w:rPr>
          <w:rFonts w:ascii="Consolas" w:hAnsi="Consolas"/>
          <w:b/>
        </w:rPr>
        <w:t>Delicac</w:t>
      </w:r>
      <w:r w:rsidR="00830122" w:rsidRPr="00783757">
        <w:rPr>
          <w:rFonts w:ascii="Consolas" w:hAnsi="Consolas"/>
          <w:b/>
        </w:rPr>
        <w:t>y</w:t>
      </w:r>
      <w:r w:rsidRPr="00783757">
        <w:t>:</w:t>
      </w:r>
    </w:p>
    <w:p w14:paraId="6C0E2550" w14:textId="44811EE2" w:rsidR="0012277F" w:rsidRPr="00783757" w:rsidRDefault="007F35BF" w:rsidP="0012277F">
      <w:pPr>
        <w:pStyle w:val="Heading5"/>
        <w:jc w:val="both"/>
      </w:pPr>
      <w:r w:rsidRPr="00783757">
        <w:t>Gingerbread</w:t>
      </w:r>
    </w:p>
    <w:p w14:paraId="34D41E5B" w14:textId="4EFA30EF" w:rsidR="00255B7B" w:rsidRPr="00783757" w:rsidRDefault="00255B7B" w:rsidP="00255B7B">
      <w:bookmarkStart w:id="6" w:name="OLE_LINK7"/>
      <w:bookmarkStart w:id="7" w:name="OLE_LINK8"/>
      <w:r w:rsidRPr="00783757">
        <w:t xml:space="preserve">The </w:t>
      </w:r>
      <w:r w:rsidR="007F35BF" w:rsidRPr="00783757">
        <w:rPr>
          <w:rStyle w:val="Strong"/>
        </w:rPr>
        <w:t>Gingerbread</w:t>
      </w:r>
      <w:r w:rsidR="0000617E" w:rsidRPr="00783757">
        <w:rPr>
          <w:rStyle w:val="Strong"/>
        </w:rPr>
        <w:t xml:space="preserve"> has</w:t>
      </w:r>
      <w:r w:rsidRPr="00783757">
        <w:rPr>
          <w:rStyle w:val="Strong"/>
        </w:rPr>
        <w:t xml:space="preserve"> </w:t>
      </w:r>
      <w:r w:rsidR="00C52FFF" w:rsidRPr="00783757">
        <w:rPr>
          <w:rStyle w:val="Strong"/>
        </w:rPr>
        <w:t xml:space="preserve">a </w:t>
      </w:r>
      <w:r w:rsidR="0000617E" w:rsidRPr="00783757">
        <w:t>constant value for</w:t>
      </w:r>
      <w:r w:rsidR="0000617E" w:rsidRPr="00783757">
        <w:rPr>
          <w:rStyle w:val="CodeChar"/>
        </w:rPr>
        <w:t xml:space="preserve"> Initial</w:t>
      </w:r>
      <w:r w:rsidR="005915C2" w:rsidRPr="00783757">
        <w:rPr>
          <w:rStyle w:val="CodeChar"/>
        </w:rPr>
        <w:t>Gingerbread</w:t>
      </w:r>
      <w:r w:rsidR="0000617E" w:rsidRPr="00783757">
        <w:rPr>
          <w:rStyle w:val="CodeChar"/>
        </w:rPr>
        <w:t xml:space="preserve">Portion </w:t>
      </w:r>
      <w:r w:rsidR="005915C2" w:rsidRPr="00783757">
        <w:rPr>
          <w:rStyle w:val="CodeChar"/>
        </w:rPr>
        <w:t>–</w:t>
      </w:r>
      <w:r w:rsidR="0000617E" w:rsidRPr="00783757">
        <w:rPr>
          <w:rStyle w:val="CodeChar"/>
        </w:rPr>
        <w:t xml:space="preserve"> 200</w:t>
      </w:r>
      <w:r w:rsidR="005915C2" w:rsidRPr="00783757">
        <w:rPr>
          <w:rStyle w:val="CodeChar"/>
        </w:rPr>
        <w:t>.</w:t>
      </w:r>
    </w:p>
    <w:bookmarkEnd w:id="6"/>
    <w:bookmarkEnd w:id="7"/>
    <w:p w14:paraId="72634DE9" w14:textId="228120A6" w:rsidR="0012277F" w:rsidRPr="00783757" w:rsidRDefault="007F35BF" w:rsidP="0012277F">
      <w:pPr>
        <w:pStyle w:val="Heading5"/>
        <w:jc w:val="both"/>
      </w:pPr>
      <w:r w:rsidRPr="00783757">
        <w:t>Stolen</w:t>
      </w:r>
    </w:p>
    <w:p w14:paraId="68AFF30C" w14:textId="586FD6A8" w:rsidR="0000617E" w:rsidRPr="00783757" w:rsidRDefault="0000617E" w:rsidP="0000617E">
      <w:r w:rsidRPr="00783757">
        <w:t xml:space="preserve">The </w:t>
      </w:r>
      <w:r w:rsidR="007F35BF" w:rsidRPr="00783757">
        <w:rPr>
          <w:rStyle w:val="Strong"/>
        </w:rPr>
        <w:t>Stolen</w:t>
      </w:r>
      <w:r w:rsidRPr="00783757">
        <w:rPr>
          <w:rStyle w:val="Strong"/>
        </w:rPr>
        <w:t xml:space="preserve"> has </w:t>
      </w:r>
      <w:r w:rsidR="00C52FFF" w:rsidRPr="00783757">
        <w:rPr>
          <w:rStyle w:val="Strong"/>
        </w:rPr>
        <w:t xml:space="preserve">a </w:t>
      </w:r>
      <w:r w:rsidRPr="00783757">
        <w:t>constant value for</w:t>
      </w:r>
      <w:r w:rsidRPr="00783757">
        <w:rPr>
          <w:rStyle w:val="CodeChar"/>
        </w:rPr>
        <w:t xml:space="preserve"> Initial</w:t>
      </w:r>
      <w:r w:rsidR="005915C2" w:rsidRPr="00783757">
        <w:rPr>
          <w:rStyle w:val="CodeChar"/>
        </w:rPr>
        <w:t>Stolen</w:t>
      </w:r>
      <w:r w:rsidRPr="00783757">
        <w:rPr>
          <w:rStyle w:val="CodeChar"/>
        </w:rPr>
        <w:t xml:space="preserve">Portion </w:t>
      </w:r>
      <w:r w:rsidR="005915C2" w:rsidRPr="00783757">
        <w:rPr>
          <w:rStyle w:val="CodeChar"/>
        </w:rPr>
        <w:t>–</w:t>
      </w:r>
      <w:r w:rsidRPr="00783757">
        <w:rPr>
          <w:rStyle w:val="CodeChar"/>
        </w:rPr>
        <w:t xml:space="preserve"> 2</w:t>
      </w:r>
      <w:r w:rsidR="00306D9E" w:rsidRPr="00783757">
        <w:rPr>
          <w:rStyle w:val="CodeChar"/>
        </w:rPr>
        <w:t>50</w:t>
      </w:r>
      <w:r w:rsidR="005915C2" w:rsidRPr="00783757">
        <w:rPr>
          <w:rStyle w:val="CodeChar"/>
        </w:rPr>
        <w:t>.</w:t>
      </w:r>
    </w:p>
    <w:p w14:paraId="75186698" w14:textId="44192C1E" w:rsidR="0012277F" w:rsidRPr="00783757" w:rsidRDefault="00EF6ADB" w:rsidP="0012277F">
      <w:pPr>
        <w:pStyle w:val="Heading3"/>
        <w:jc w:val="both"/>
      </w:pPr>
      <w:r w:rsidRPr="00783757">
        <w:t>Cocktail</w:t>
      </w:r>
    </w:p>
    <w:p w14:paraId="1E05C9FF" w14:textId="43CA103E" w:rsidR="0000617E" w:rsidRPr="00783757" w:rsidRDefault="0000617E" w:rsidP="0000617E">
      <w:pPr>
        <w:jc w:val="both"/>
      </w:pPr>
      <w:r w:rsidRPr="00783757">
        <w:rPr>
          <w:rStyle w:val="CodeChar"/>
        </w:rPr>
        <w:t>Base</w:t>
      </w:r>
      <w:r w:rsidR="00EF6ADB" w:rsidRPr="00783757">
        <w:rPr>
          <w:rStyle w:val="CodeChar"/>
        </w:rPr>
        <w:t>Cocktail</w:t>
      </w:r>
      <w:r w:rsidRPr="00783757">
        <w:t xml:space="preserve"> is a </w:t>
      </w:r>
      <w:r w:rsidRPr="00783757">
        <w:rPr>
          <w:b/>
        </w:rPr>
        <w:t>base class</w:t>
      </w:r>
      <w:r w:rsidRPr="00783757">
        <w:t xml:space="preserve"> for any </w:t>
      </w:r>
      <w:r w:rsidRPr="00783757">
        <w:rPr>
          <w:b/>
        </w:rPr>
        <w:t xml:space="preserve">type of </w:t>
      </w:r>
      <w:r w:rsidR="00EF6ADB" w:rsidRPr="00783757">
        <w:rPr>
          <w:rFonts w:ascii="Consolas" w:hAnsi="Consolas"/>
          <w:b/>
        </w:rPr>
        <w:t>Cocktail</w:t>
      </w:r>
      <w:r w:rsidRPr="00783757">
        <w:t xml:space="preserve"> and it </w:t>
      </w:r>
      <w:r w:rsidRPr="00783757">
        <w:rPr>
          <w:b/>
        </w:rPr>
        <w:t>should not be able to be instantiated</w:t>
      </w:r>
      <w:r w:rsidRPr="00783757">
        <w:t>.</w:t>
      </w:r>
    </w:p>
    <w:p w14:paraId="556CB2C6" w14:textId="77777777" w:rsidR="0012277F" w:rsidRPr="00783757" w:rsidRDefault="0012277F" w:rsidP="0012277F">
      <w:pPr>
        <w:pStyle w:val="Heading4"/>
        <w:jc w:val="both"/>
        <w:rPr>
          <w:lang w:val="bg-BG"/>
        </w:rPr>
      </w:pPr>
      <w:r w:rsidRPr="00783757">
        <w:t>Data</w:t>
      </w:r>
    </w:p>
    <w:p w14:paraId="50A64BA8" w14:textId="2010835C" w:rsidR="0000617E" w:rsidRPr="00783757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783757">
        <w:rPr>
          <w:rFonts w:ascii="Consolas" w:hAnsi="Consolas"/>
          <w:b/>
        </w:rPr>
        <w:t>name</w:t>
      </w:r>
      <w:r w:rsidRPr="00783757">
        <w:t xml:space="preserve"> </w:t>
      </w:r>
      <w:r w:rsidR="009D2844" w:rsidRPr="00783757">
        <w:rPr>
          <w:noProof/>
          <w:lang w:val="en-GB"/>
        </w:rPr>
        <w:t>–</w:t>
      </w:r>
      <w:r w:rsidRPr="00783757">
        <w:t xml:space="preserve"> </w:t>
      </w:r>
      <w:r w:rsidRPr="00783757">
        <w:rPr>
          <w:rStyle w:val="CodeChar"/>
        </w:rPr>
        <w:t>String</w:t>
      </w:r>
    </w:p>
    <w:p w14:paraId="16B144D3" w14:textId="4A5B49A5" w:rsidR="0000617E" w:rsidRPr="00783757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 w:rsidRPr="00783757">
        <w:t xml:space="preserve">If the name </w:t>
      </w:r>
      <w:r w:rsidRPr="00783757">
        <w:rPr>
          <w:b/>
        </w:rPr>
        <w:t>is null or whitespace</w:t>
      </w:r>
      <w:r w:rsidRPr="00783757">
        <w:rPr>
          <w:b/>
          <w:lang w:val="bg-BG"/>
        </w:rPr>
        <w:t>,</w:t>
      </w:r>
      <w:r w:rsidRPr="00783757">
        <w:t xml:space="preserve"> 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 </w:t>
      </w:r>
      <w:r w:rsidR="003E3D2C" w:rsidRPr="00783757">
        <w:t xml:space="preserve">the </w:t>
      </w:r>
      <w:r w:rsidRPr="00783757">
        <w:t>message</w:t>
      </w:r>
      <w:r w:rsidRPr="00783757">
        <w:rPr>
          <w:bCs/>
        </w:rPr>
        <w:t xml:space="preserve"> </w:t>
      </w:r>
      <w:r w:rsidRPr="00783757">
        <w:rPr>
          <w:rStyle w:val="Strong"/>
          <w:rFonts w:ascii="Consolas" w:hAnsi="Consolas"/>
        </w:rPr>
        <w:t>"</w:t>
      </w:r>
      <w:r w:rsidRPr="00783757">
        <w:rPr>
          <w:rFonts w:ascii="Consolas" w:hAnsi="Consolas"/>
          <w:b/>
        </w:rPr>
        <w:t>Name cannot be null or white space!</w:t>
      </w:r>
      <w:r w:rsidRPr="00783757">
        <w:rPr>
          <w:rStyle w:val="Strong"/>
          <w:rFonts w:ascii="Consolas" w:hAnsi="Consolas"/>
        </w:rPr>
        <w:t>"</w:t>
      </w:r>
    </w:p>
    <w:p w14:paraId="29AA0F7F" w14:textId="37434B11" w:rsidR="0000617E" w:rsidRPr="00783757" w:rsidRDefault="001D32A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rFonts w:ascii="Consolas" w:hAnsi="Consolas"/>
          <w:b/>
          <w:noProof/>
          <w:lang w:val="en-GB"/>
        </w:rPr>
        <w:t>size</w:t>
      </w:r>
      <w:r w:rsidR="0000617E" w:rsidRPr="00783757">
        <w:rPr>
          <w:noProof/>
          <w:lang w:val="en-GB"/>
        </w:rPr>
        <w:t xml:space="preserve"> </w:t>
      </w:r>
      <w:r w:rsidR="009D2844" w:rsidRPr="00783757">
        <w:rPr>
          <w:noProof/>
          <w:lang w:val="en-GB"/>
        </w:rPr>
        <w:t>–</w:t>
      </w:r>
      <w:r w:rsidR="0000617E" w:rsidRPr="00783757">
        <w:rPr>
          <w:noProof/>
          <w:lang w:val="en-GB"/>
        </w:rPr>
        <w:t xml:space="preserve"> </w:t>
      </w:r>
      <w:r w:rsidR="0000617E" w:rsidRPr="00783757">
        <w:rPr>
          <w:rStyle w:val="CodeChar"/>
          <w:lang w:val="en-GB"/>
        </w:rPr>
        <w:t>int</w:t>
      </w:r>
    </w:p>
    <w:p w14:paraId="7C21417E" w14:textId="50369786" w:rsidR="0000617E" w:rsidRPr="00783757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 w:rsidRPr="00783757">
        <w:t xml:space="preserve">If the </w:t>
      </w:r>
      <w:r w:rsidR="001D32AE" w:rsidRPr="00783757">
        <w:t>size</w:t>
      </w:r>
      <w:r w:rsidRPr="00783757">
        <w:t xml:space="preserve"> </w:t>
      </w:r>
      <w:r w:rsidRPr="00783757">
        <w:rPr>
          <w:b/>
        </w:rPr>
        <w:t>is less or equal to 0</w:t>
      </w:r>
      <w:r w:rsidRPr="00783757">
        <w:rPr>
          <w:b/>
          <w:lang w:val="bg-BG"/>
        </w:rPr>
        <w:t>,</w:t>
      </w:r>
      <w:r w:rsidRPr="00783757">
        <w:t xml:space="preserve"> 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</w:t>
      </w:r>
      <w:r w:rsidR="003E3D2C" w:rsidRPr="00783757">
        <w:t xml:space="preserve"> the </w:t>
      </w:r>
      <w:r w:rsidRPr="00783757">
        <w:t>message</w:t>
      </w:r>
      <w:r w:rsidRPr="00783757">
        <w:rPr>
          <w:bCs/>
        </w:rPr>
        <w:t xml:space="preserve"> </w:t>
      </w:r>
      <w:r w:rsidRPr="00783757">
        <w:rPr>
          <w:b/>
          <w:bCs/>
        </w:rPr>
        <w:t>"</w:t>
      </w:r>
      <w:r w:rsidR="001D32AE" w:rsidRPr="00783757">
        <w:rPr>
          <w:rStyle w:val="CodeChar"/>
        </w:rPr>
        <w:t>Size</w:t>
      </w:r>
      <w:r w:rsidRPr="00783757">
        <w:rPr>
          <w:rStyle w:val="CodeChar"/>
        </w:rPr>
        <w:t xml:space="preserve"> cannot be less or equal to zero!</w:t>
      </w:r>
      <w:r w:rsidRPr="00783757">
        <w:rPr>
          <w:b/>
          <w:bCs/>
        </w:rPr>
        <w:t>"</w:t>
      </w:r>
    </w:p>
    <w:p w14:paraId="22DA6E1E" w14:textId="3BD9A87A" w:rsidR="0000617E" w:rsidRPr="00783757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rFonts w:ascii="Consolas" w:hAnsi="Consolas"/>
          <w:b/>
          <w:noProof/>
          <w:lang w:val="en-GB"/>
        </w:rPr>
        <w:t>price</w:t>
      </w:r>
      <w:r w:rsidRPr="00783757">
        <w:rPr>
          <w:noProof/>
          <w:lang w:val="en-GB"/>
        </w:rPr>
        <w:t xml:space="preserve"> </w:t>
      </w:r>
      <w:r w:rsidR="009D2844" w:rsidRPr="00783757">
        <w:rPr>
          <w:noProof/>
          <w:lang w:val="en-GB"/>
        </w:rPr>
        <w:t>–</w:t>
      </w:r>
      <w:r w:rsidRPr="00783757">
        <w:rPr>
          <w:noProof/>
          <w:lang w:val="en-GB"/>
        </w:rPr>
        <w:t xml:space="preserve"> </w:t>
      </w:r>
      <w:r w:rsidRPr="00783757">
        <w:rPr>
          <w:rStyle w:val="CodeChar"/>
        </w:rPr>
        <w:t>double</w:t>
      </w:r>
      <w:r w:rsidRPr="00783757">
        <w:rPr>
          <w:bCs/>
          <w:noProof/>
          <w:lang w:val="en-GB"/>
        </w:rPr>
        <w:t xml:space="preserve"> </w:t>
      </w:r>
    </w:p>
    <w:p w14:paraId="30BF4BBE" w14:textId="7789F3FA" w:rsidR="0000617E" w:rsidRPr="00783757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 w:rsidRPr="00783757">
        <w:t xml:space="preserve">If the </w:t>
      </w:r>
      <w:r w:rsidR="00C52FFF" w:rsidRPr="00783757">
        <w:t>price</w:t>
      </w:r>
      <w:r w:rsidRPr="00783757">
        <w:t xml:space="preserve"> </w:t>
      </w:r>
      <w:r w:rsidRPr="00783757">
        <w:rPr>
          <w:b/>
        </w:rPr>
        <w:t>is less or equal to 0</w:t>
      </w:r>
      <w:r w:rsidRPr="00783757">
        <w:rPr>
          <w:b/>
          <w:lang w:val="bg-BG"/>
        </w:rPr>
        <w:t>,</w:t>
      </w:r>
      <w:r w:rsidRPr="00783757">
        <w:t xml:space="preserve"> 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 </w:t>
      </w:r>
      <w:r w:rsidR="003E3D2C" w:rsidRPr="00783757">
        <w:t xml:space="preserve">the </w:t>
      </w:r>
      <w:r w:rsidRPr="00783757">
        <w:t>message</w:t>
      </w:r>
      <w:r w:rsidRPr="00783757">
        <w:rPr>
          <w:bCs/>
        </w:rPr>
        <w:t xml:space="preserve"> </w:t>
      </w:r>
      <w:r w:rsidRPr="00783757">
        <w:rPr>
          <w:b/>
          <w:bCs/>
        </w:rPr>
        <w:t>"</w:t>
      </w:r>
      <w:r w:rsidRPr="00783757">
        <w:rPr>
          <w:rStyle w:val="CodeChar"/>
        </w:rPr>
        <w:t>Price cannot be less or equal to zero!</w:t>
      </w:r>
      <w:r w:rsidRPr="00783757">
        <w:rPr>
          <w:b/>
          <w:bCs/>
        </w:rPr>
        <w:t>"</w:t>
      </w:r>
    </w:p>
    <w:p w14:paraId="4A2FFB3D" w14:textId="39FD6631" w:rsidR="0000617E" w:rsidRPr="00783757" w:rsidRDefault="009D2844" w:rsidP="0000617E">
      <w:pPr>
        <w:pStyle w:val="ListParagraph"/>
        <w:numPr>
          <w:ilvl w:val="0"/>
          <w:numId w:val="39"/>
        </w:numPr>
        <w:spacing w:before="0" w:after="0"/>
        <w:jc w:val="both"/>
      </w:pPr>
      <w:r w:rsidRPr="00783757">
        <w:rPr>
          <w:rFonts w:ascii="Consolas" w:hAnsi="Consolas"/>
          <w:b/>
          <w:bCs/>
        </w:rPr>
        <w:t>b</w:t>
      </w:r>
      <w:r w:rsidR="0000617E" w:rsidRPr="00783757">
        <w:rPr>
          <w:rFonts w:ascii="Consolas" w:hAnsi="Consolas"/>
          <w:b/>
          <w:bCs/>
        </w:rPr>
        <w:t>rand</w:t>
      </w:r>
      <w:r w:rsidRPr="00783757">
        <w:rPr>
          <w:b/>
          <w:bCs/>
        </w:rPr>
        <w:t xml:space="preserve"> </w:t>
      </w:r>
      <w:r w:rsidRPr="00783757">
        <w:rPr>
          <w:noProof/>
          <w:lang w:val="en-GB"/>
        </w:rPr>
        <w:t xml:space="preserve">– </w:t>
      </w:r>
      <w:r w:rsidR="0000617E" w:rsidRPr="00783757">
        <w:rPr>
          <w:rFonts w:ascii="Consolas" w:hAnsi="Consolas"/>
          <w:b/>
          <w:bCs/>
          <w:noProof/>
          <w:lang w:val="en-GB"/>
        </w:rPr>
        <w:t>String</w:t>
      </w:r>
      <w:r w:rsidR="0000617E" w:rsidRPr="00783757">
        <w:rPr>
          <w:b/>
          <w:bCs/>
        </w:rPr>
        <w:t xml:space="preserve"> </w:t>
      </w:r>
    </w:p>
    <w:p w14:paraId="0ED225EC" w14:textId="1D0370AB" w:rsidR="008451FB" w:rsidRPr="00783757" w:rsidRDefault="008451FB" w:rsidP="008451FB">
      <w:pPr>
        <w:pStyle w:val="ListParagraph"/>
        <w:numPr>
          <w:ilvl w:val="1"/>
          <w:numId w:val="39"/>
        </w:numPr>
        <w:spacing w:before="0" w:after="0"/>
        <w:jc w:val="both"/>
      </w:pPr>
      <w:r w:rsidRPr="00783757">
        <w:t xml:space="preserve">If the name </w:t>
      </w:r>
      <w:r w:rsidRPr="00783757">
        <w:rPr>
          <w:b/>
        </w:rPr>
        <w:t>is null or whitespace</w:t>
      </w:r>
      <w:r w:rsidRPr="00783757">
        <w:rPr>
          <w:b/>
          <w:lang w:val="bg-BG"/>
        </w:rPr>
        <w:t>,</w:t>
      </w:r>
      <w:r w:rsidRPr="00783757">
        <w:t xml:space="preserve"> 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</w:t>
      </w:r>
      <w:r w:rsidR="003E3D2C" w:rsidRPr="00783757">
        <w:t xml:space="preserve"> the</w:t>
      </w:r>
      <w:r w:rsidRPr="00783757">
        <w:t xml:space="preserve"> message</w:t>
      </w:r>
      <w:r w:rsidRPr="00783757">
        <w:rPr>
          <w:bCs/>
        </w:rPr>
        <w:t xml:space="preserve"> </w:t>
      </w:r>
      <w:r w:rsidRPr="00783757">
        <w:rPr>
          <w:rStyle w:val="Strong"/>
          <w:rFonts w:ascii="Consolas" w:hAnsi="Consolas"/>
        </w:rPr>
        <w:t>"</w:t>
      </w:r>
      <w:r w:rsidRPr="00783757">
        <w:rPr>
          <w:rFonts w:ascii="Consolas" w:hAnsi="Consolas"/>
          <w:b/>
        </w:rPr>
        <w:t>Brand cannot be null or white space!</w:t>
      </w:r>
      <w:r w:rsidRPr="00783757">
        <w:rPr>
          <w:rStyle w:val="Strong"/>
          <w:rFonts w:ascii="Consolas" w:hAnsi="Consolas"/>
        </w:rPr>
        <w:t>"</w:t>
      </w:r>
    </w:p>
    <w:p w14:paraId="726B71DC" w14:textId="6DAC4C01" w:rsidR="0012277F" w:rsidRPr="00783757" w:rsidRDefault="0012277F" w:rsidP="0012277F">
      <w:pPr>
        <w:pStyle w:val="Heading4"/>
        <w:tabs>
          <w:tab w:val="center" w:pos="5217"/>
        </w:tabs>
        <w:jc w:val="both"/>
      </w:pPr>
      <w:r w:rsidRPr="00783757">
        <w:t>Behavior</w:t>
      </w:r>
    </w:p>
    <w:p w14:paraId="05ECC33E" w14:textId="47C683F7" w:rsidR="00F62067" w:rsidRPr="00783757" w:rsidRDefault="008451FB" w:rsidP="00F62067">
      <w:pPr>
        <w:pStyle w:val="Heading5"/>
        <w:rPr>
          <w:rFonts w:ascii="Consolas" w:hAnsi="Consolas"/>
        </w:rPr>
      </w:pPr>
      <w:r w:rsidRPr="00783757">
        <w:rPr>
          <w:rFonts w:ascii="Consolas" w:hAnsi="Consolas"/>
          <w:noProof/>
        </w:rPr>
        <w:t>String</w:t>
      </w:r>
      <w:r w:rsidR="00947F4E" w:rsidRPr="00783757">
        <w:rPr>
          <w:rFonts w:ascii="Consolas" w:hAnsi="Consolas"/>
          <w:noProof/>
        </w:rPr>
        <w:t xml:space="preserve"> </w:t>
      </w:r>
      <w:proofErr w:type="gramStart"/>
      <w:r w:rsidRPr="00783757">
        <w:rPr>
          <w:rFonts w:ascii="Consolas" w:hAnsi="Consolas"/>
          <w:noProof/>
        </w:rPr>
        <w:t>toString</w:t>
      </w:r>
      <w:r w:rsidR="00F62067" w:rsidRPr="00783757">
        <w:rPr>
          <w:rFonts w:ascii="Consolas" w:hAnsi="Consolas"/>
        </w:rPr>
        <w:t>(</w:t>
      </w:r>
      <w:proofErr w:type="gramEnd"/>
      <w:r w:rsidR="00F62067" w:rsidRPr="00783757">
        <w:rPr>
          <w:rFonts w:ascii="Consolas" w:hAnsi="Consolas"/>
        </w:rPr>
        <w:t>)</w:t>
      </w:r>
    </w:p>
    <w:p w14:paraId="3EEA657D" w14:textId="4621CE6D" w:rsidR="008451FB" w:rsidRPr="00783757" w:rsidRDefault="008451FB" w:rsidP="008451FB">
      <w:pPr>
        <w:rPr>
          <w:b/>
          <w:bCs/>
          <w:noProof/>
        </w:rPr>
      </w:pPr>
      <w:r w:rsidRPr="00783757">
        <w:rPr>
          <w:noProof/>
        </w:rPr>
        <w:t xml:space="preserve">Returns a </w:t>
      </w:r>
      <w:r w:rsidRPr="00783757">
        <w:rPr>
          <w:rStyle w:val="CodeChar"/>
        </w:rPr>
        <w:t>String</w:t>
      </w:r>
      <w:r w:rsidRPr="00783757">
        <w:rPr>
          <w:noProof/>
        </w:rPr>
        <w:t xml:space="preserve"> with information about </w:t>
      </w:r>
      <w:r w:rsidRPr="00783757">
        <w:rPr>
          <w:b/>
          <w:noProof/>
        </w:rPr>
        <w:t xml:space="preserve">each </w:t>
      </w:r>
      <w:r w:rsidR="00EF6ADB" w:rsidRPr="00783757">
        <w:rPr>
          <w:b/>
          <w:noProof/>
        </w:rPr>
        <w:t>cocktail</w:t>
      </w:r>
      <w:r w:rsidRPr="00783757">
        <w:rPr>
          <w:noProof/>
        </w:rPr>
        <w:t>. The returned String must be in the following format:</w:t>
      </w:r>
    </w:p>
    <w:p w14:paraId="74188A93" w14:textId="07B43565" w:rsidR="00825CE5" w:rsidRPr="00783757" w:rsidRDefault="008451FB" w:rsidP="008451FB">
      <w:r w:rsidRPr="00783757">
        <w:rPr>
          <w:rFonts w:ascii="Consolas" w:hAnsi="Consolas"/>
          <w:b/>
          <w:bCs/>
        </w:rPr>
        <w:t xml:space="preserve">"{current </w:t>
      </w:r>
      <w:r w:rsidR="00EF6ADB" w:rsidRPr="00783757">
        <w:rPr>
          <w:rFonts w:ascii="Consolas" w:hAnsi="Consolas"/>
          <w:b/>
          <w:bCs/>
        </w:rPr>
        <w:t>cocktail</w:t>
      </w:r>
      <w:r w:rsidRPr="00783757">
        <w:rPr>
          <w:rFonts w:ascii="Consolas" w:hAnsi="Consolas"/>
          <w:b/>
          <w:bCs/>
        </w:rPr>
        <w:t xml:space="preserve"> name} {current brand name} - {current </w:t>
      </w:r>
      <w:r w:rsidR="001D32AE" w:rsidRPr="00783757">
        <w:rPr>
          <w:rFonts w:ascii="Consolas" w:hAnsi="Consolas"/>
          <w:b/>
          <w:bCs/>
        </w:rPr>
        <w:t>size</w:t>
      </w:r>
      <w:r w:rsidRPr="00783757">
        <w:rPr>
          <w:rFonts w:ascii="Consolas" w:hAnsi="Consolas"/>
          <w:b/>
          <w:bCs/>
        </w:rPr>
        <w:t>}ml - {current price - formatted to the second digit}lv"</w:t>
      </w:r>
    </w:p>
    <w:p w14:paraId="0B326FBF" w14:textId="77777777" w:rsidR="0012277F" w:rsidRPr="00783757" w:rsidRDefault="0012277F" w:rsidP="0012277F">
      <w:pPr>
        <w:pStyle w:val="Heading4"/>
        <w:jc w:val="both"/>
      </w:pPr>
      <w:r w:rsidRPr="00783757">
        <w:lastRenderedPageBreak/>
        <w:t>Constructor</w:t>
      </w:r>
    </w:p>
    <w:p w14:paraId="28F5AA5C" w14:textId="57B3DA8E" w:rsidR="0012277F" w:rsidRPr="00783757" w:rsidRDefault="0012277F" w:rsidP="0012277F">
      <w:pPr>
        <w:jc w:val="both"/>
      </w:pPr>
      <w:r w:rsidRPr="00783757">
        <w:t xml:space="preserve">A </w:t>
      </w:r>
      <w:r w:rsidR="00413419" w:rsidRPr="00783757">
        <w:rPr>
          <w:rStyle w:val="CodeChar"/>
        </w:rPr>
        <w:t>Base</w:t>
      </w:r>
      <w:r w:rsidR="005915C2" w:rsidRPr="00783757">
        <w:rPr>
          <w:rStyle w:val="CodeChar"/>
        </w:rPr>
        <w:t>Cocktail</w:t>
      </w:r>
      <w:r w:rsidRPr="00783757">
        <w:rPr>
          <w:b/>
          <w:bCs/>
        </w:rPr>
        <w:t xml:space="preserve"> </w:t>
      </w:r>
      <w:r w:rsidRPr="00783757">
        <w:t>should take the following values upon initialization:</w:t>
      </w:r>
    </w:p>
    <w:p w14:paraId="25182B49" w14:textId="6FE7EAE9" w:rsidR="0012277F" w:rsidRPr="00783757" w:rsidRDefault="00413419" w:rsidP="00614C29">
      <w:pPr>
        <w:pStyle w:val="Code"/>
      </w:pPr>
      <w:r w:rsidRPr="00783757">
        <w:t xml:space="preserve">String name, int </w:t>
      </w:r>
      <w:r w:rsidR="001D32AE" w:rsidRPr="00783757">
        <w:t>size</w:t>
      </w:r>
      <w:r w:rsidRPr="00783757">
        <w:t>, double price, String brand</w:t>
      </w:r>
    </w:p>
    <w:p w14:paraId="2FB3AA3D" w14:textId="77777777" w:rsidR="00413419" w:rsidRPr="00783757" w:rsidRDefault="00413419" w:rsidP="00413419">
      <w:pPr>
        <w:pStyle w:val="Heading4"/>
        <w:jc w:val="both"/>
      </w:pPr>
      <w:r w:rsidRPr="00783757">
        <w:t>Child Classes</w:t>
      </w:r>
    </w:p>
    <w:p w14:paraId="1A96AE0E" w14:textId="502F7D77" w:rsidR="00413419" w:rsidRPr="00783757" w:rsidRDefault="00413419" w:rsidP="00413419">
      <w:pPr>
        <w:jc w:val="both"/>
        <w:rPr>
          <w:lang w:val="bg-BG"/>
        </w:rPr>
      </w:pPr>
      <w:r w:rsidRPr="00783757">
        <w:t xml:space="preserve">There are several concrete types of </w:t>
      </w:r>
      <w:proofErr w:type="gramStart"/>
      <w:r w:rsidR="005915C2" w:rsidRPr="00783757">
        <w:rPr>
          <w:rFonts w:ascii="Consolas" w:hAnsi="Consolas"/>
          <w:b/>
        </w:rPr>
        <w:t>Cocktail</w:t>
      </w:r>
      <w:proofErr w:type="gramEnd"/>
      <w:r w:rsidRPr="00783757">
        <w:t>:</w:t>
      </w:r>
    </w:p>
    <w:p w14:paraId="21A020A6" w14:textId="65AC5ADD" w:rsidR="00413419" w:rsidRPr="00783757" w:rsidRDefault="00EF6ADB" w:rsidP="00413419">
      <w:pPr>
        <w:pStyle w:val="Heading5"/>
        <w:jc w:val="both"/>
      </w:pPr>
      <w:proofErr w:type="spellStart"/>
      <w:r w:rsidRPr="00783757">
        <w:t>MulledWine</w:t>
      </w:r>
      <w:proofErr w:type="spellEnd"/>
    </w:p>
    <w:p w14:paraId="17113C10" w14:textId="411735EC" w:rsidR="00413419" w:rsidRPr="00783757" w:rsidRDefault="00413419" w:rsidP="00413419">
      <w:r w:rsidRPr="00783757">
        <w:t xml:space="preserve">The </w:t>
      </w:r>
      <w:proofErr w:type="spellStart"/>
      <w:r w:rsidR="00EF6ADB" w:rsidRPr="00783757">
        <w:rPr>
          <w:rStyle w:val="Strong"/>
        </w:rPr>
        <w:t>MulledWine</w:t>
      </w:r>
      <w:proofErr w:type="spellEnd"/>
      <w:r w:rsidRPr="00783757">
        <w:rPr>
          <w:rStyle w:val="Strong"/>
        </w:rPr>
        <w:t xml:space="preserve"> </w:t>
      </w:r>
      <w:r w:rsidRPr="00783757">
        <w:rPr>
          <w:rStyle w:val="Strong"/>
          <w:b w:val="0"/>
          <w:bCs w:val="0"/>
        </w:rPr>
        <w:t>has</w:t>
      </w:r>
      <w:r w:rsidR="003E3D2C" w:rsidRPr="00783757">
        <w:rPr>
          <w:rStyle w:val="Strong"/>
          <w:b w:val="0"/>
          <w:bCs w:val="0"/>
          <w:lang w:val="bg-BG"/>
        </w:rPr>
        <w:t xml:space="preserve"> а</w:t>
      </w:r>
      <w:r w:rsidRPr="00783757">
        <w:rPr>
          <w:rStyle w:val="Strong"/>
        </w:rPr>
        <w:t xml:space="preserve"> </w:t>
      </w:r>
      <w:r w:rsidRPr="00783757">
        <w:rPr>
          <w:b/>
          <w:bCs/>
        </w:rPr>
        <w:t>constant value</w:t>
      </w:r>
      <w:r w:rsidRPr="00783757">
        <w:t xml:space="preserve"> for</w:t>
      </w:r>
      <w:r w:rsidR="009D2844" w:rsidRPr="00783757">
        <w:rPr>
          <w:rStyle w:val="Strong"/>
        </w:rPr>
        <w:t xml:space="preserve"> </w:t>
      </w:r>
      <w:r w:rsidR="00C52FFF" w:rsidRPr="00783757">
        <w:rPr>
          <w:rStyle w:val="CodeChar"/>
        </w:rPr>
        <w:t>mulledWine</w:t>
      </w:r>
      <w:r w:rsidRPr="00783757">
        <w:rPr>
          <w:rStyle w:val="CodeChar"/>
        </w:rPr>
        <w:t xml:space="preserve">Price – </w:t>
      </w:r>
      <w:r w:rsidR="00B86F0B" w:rsidRPr="00783757">
        <w:rPr>
          <w:rStyle w:val="CodeChar"/>
          <w:lang w:val="bg-BG"/>
        </w:rPr>
        <w:t>3</w:t>
      </w:r>
      <w:r w:rsidRPr="00783757">
        <w:rPr>
          <w:rStyle w:val="CodeChar"/>
        </w:rPr>
        <w:t>.50</w:t>
      </w:r>
      <w:r w:rsidR="009D2844" w:rsidRPr="00783757">
        <w:rPr>
          <w:rStyle w:val="Strong"/>
        </w:rPr>
        <w:t>.</w:t>
      </w:r>
    </w:p>
    <w:p w14:paraId="0B39F30B" w14:textId="53AC7A70" w:rsidR="00413419" w:rsidRPr="00783757" w:rsidRDefault="00EF6ADB" w:rsidP="00413419">
      <w:pPr>
        <w:pStyle w:val="Heading5"/>
        <w:jc w:val="both"/>
      </w:pPr>
      <w:r w:rsidRPr="00783757">
        <w:t>Hibernation</w:t>
      </w:r>
    </w:p>
    <w:p w14:paraId="14522DCC" w14:textId="47EACA87" w:rsidR="00413419" w:rsidRPr="00783757" w:rsidRDefault="00413419" w:rsidP="00413419">
      <w:r w:rsidRPr="00783757">
        <w:t>The</w:t>
      </w:r>
      <w:r w:rsidRPr="00783757">
        <w:rPr>
          <w:b/>
          <w:bCs/>
        </w:rPr>
        <w:t xml:space="preserve"> </w:t>
      </w:r>
      <w:r w:rsidR="00EF6ADB" w:rsidRPr="00783757">
        <w:rPr>
          <w:b/>
          <w:bCs/>
        </w:rPr>
        <w:t>Hibernation</w:t>
      </w:r>
      <w:r w:rsidRPr="00783757">
        <w:rPr>
          <w:b/>
          <w:bCs/>
        </w:rPr>
        <w:t xml:space="preserve"> </w:t>
      </w:r>
      <w:r w:rsidRPr="00783757">
        <w:t>has</w:t>
      </w:r>
      <w:r w:rsidR="003E3D2C" w:rsidRPr="00783757">
        <w:rPr>
          <w:lang w:val="bg-BG"/>
        </w:rPr>
        <w:t xml:space="preserve"> а</w:t>
      </w:r>
      <w:r w:rsidRPr="00783757">
        <w:rPr>
          <w:b/>
          <w:bCs/>
        </w:rPr>
        <w:t xml:space="preserve"> constant value</w:t>
      </w:r>
      <w:r w:rsidRPr="00783757">
        <w:t xml:space="preserve"> for</w:t>
      </w:r>
      <w:r w:rsidRPr="00783757">
        <w:rPr>
          <w:b/>
        </w:rPr>
        <w:t xml:space="preserve"> </w:t>
      </w:r>
      <w:r w:rsidR="00C52FFF" w:rsidRPr="00783757">
        <w:rPr>
          <w:rStyle w:val="CodeChar"/>
          <w:bCs/>
        </w:rPr>
        <w:t>hibernation</w:t>
      </w:r>
      <w:r w:rsidRPr="00783757">
        <w:rPr>
          <w:rStyle w:val="CodeChar"/>
          <w:bCs/>
        </w:rPr>
        <w:t>Price</w:t>
      </w:r>
      <w:r w:rsidRPr="00783757">
        <w:rPr>
          <w:rStyle w:val="CodeChar"/>
          <w:b w:val="0"/>
        </w:rPr>
        <w:t xml:space="preserve"> </w:t>
      </w:r>
      <w:r w:rsidR="009D2844" w:rsidRPr="00783757">
        <w:rPr>
          <w:rStyle w:val="CodeChar"/>
        </w:rPr>
        <w:t>–</w:t>
      </w:r>
      <w:r w:rsidRPr="00783757">
        <w:rPr>
          <w:rStyle w:val="CodeChar"/>
          <w:b w:val="0"/>
        </w:rPr>
        <w:t xml:space="preserve"> </w:t>
      </w:r>
      <w:r w:rsidR="00B86F0B" w:rsidRPr="00783757">
        <w:rPr>
          <w:rStyle w:val="CodeChar"/>
          <w:bCs/>
          <w:lang w:val="bg-BG"/>
        </w:rPr>
        <w:t>4</w:t>
      </w:r>
      <w:r w:rsidRPr="00783757">
        <w:rPr>
          <w:rStyle w:val="CodeChar"/>
          <w:bCs/>
        </w:rPr>
        <w:t>.50</w:t>
      </w:r>
      <w:r w:rsidR="009D2844" w:rsidRPr="00783757">
        <w:rPr>
          <w:rStyle w:val="Strong"/>
          <w:b w:val="0"/>
        </w:rPr>
        <w:t>.</w:t>
      </w:r>
    </w:p>
    <w:p w14:paraId="2B4168E9" w14:textId="0AA33EDA" w:rsidR="0012277F" w:rsidRPr="00783757" w:rsidRDefault="004B3B94" w:rsidP="0012277F">
      <w:pPr>
        <w:pStyle w:val="Heading3"/>
        <w:jc w:val="both"/>
        <w:rPr>
          <w:noProof/>
        </w:rPr>
      </w:pPr>
      <w:r w:rsidRPr="00783757">
        <w:rPr>
          <w:noProof/>
        </w:rPr>
        <w:t>Booth</w:t>
      </w:r>
    </w:p>
    <w:p w14:paraId="7E44E5C4" w14:textId="39E62666" w:rsidR="00CE5CB0" w:rsidRPr="00783757" w:rsidRDefault="00413419" w:rsidP="00CE5CB0">
      <w:proofErr w:type="spellStart"/>
      <w:r w:rsidRPr="00783757">
        <w:rPr>
          <w:rFonts w:ascii="Consolas" w:hAnsi="Consolas"/>
          <w:b/>
          <w:bCs/>
        </w:rPr>
        <w:t>Base</w:t>
      </w:r>
      <w:r w:rsidR="004B3B94" w:rsidRPr="00783757">
        <w:rPr>
          <w:rFonts w:ascii="Consolas" w:hAnsi="Consolas"/>
          <w:b/>
          <w:bCs/>
        </w:rPr>
        <w:t>Booth</w:t>
      </w:r>
      <w:proofErr w:type="spellEnd"/>
      <w:r w:rsidR="00CE5CB0" w:rsidRPr="00783757">
        <w:t xml:space="preserve"> </w:t>
      </w:r>
      <w:r w:rsidRPr="00783757">
        <w:t xml:space="preserve">is a base </w:t>
      </w:r>
      <w:r w:rsidRPr="00783757">
        <w:rPr>
          <w:b/>
          <w:bCs/>
        </w:rPr>
        <w:t>class</w:t>
      </w:r>
      <w:r w:rsidRPr="00783757">
        <w:t xml:space="preserve"> for different types of </w:t>
      </w:r>
      <w:r w:rsidR="004B3B94" w:rsidRPr="00783757">
        <w:t>booths</w:t>
      </w:r>
      <w:r w:rsidRPr="00783757">
        <w:t xml:space="preserve"> and </w:t>
      </w:r>
      <w:r w:rsidRPr="00783757">
        <w:rPr>
          <w:b/>
          <w:bCs/>
        </w:rPr>
        <w:t>should not be able to be instantiated</w:t>
      </w:r>
      <w:r w:rsidR="00C52FFF" w:rsidRPr="00783757">
        <w:rPr>
          <w:b/>
          <w:bCs/>
        </w:rPr>
        <w:t>.</w:t>
      </w:r>
    </w:p>
    <w:p w14:paraId="7A865A14" w14:textId="2DBB5379" w:rsidR="00985333" w:rsidRPr="00783757" w:rsidRDefault="00985333" w:rsidP="00985333">
      <w:pPr>
        <w:pStyle w:val="Heading4"/>
      </w:pPr>
      <w:r w:rsidRPr="00783757">
        <w:t>Data</w:t>
      </w:r>
    </w:p>
    <w:p w14:paraId="293359D1" w14:textId="57454210" w:rsidR="00A406B6" w:rsidRPr="00783757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83757">
        <w:rPr>
          <w:rStyle w:val="Strong"/>
          <w:rFonts w:ascii="Consolas" w:hAnsi="Consolas"/>
        </w:rPr>
        <w:t>delicacy</w:t>
      </w:r>
      <w:r w:rsidR="00A406B6" w:rsidRPr="00783757">
        <w:rPr>
          <w:rStyle w:val="Strong"/>
          <w:rFonts w:ascii="Consolas" w:hAnsi="Consolas"/>
        </w:rPr>
        <w:t>Orders</w:t>
      </w:r>
      <w:proofErr w:type="spellEnd"/>
      <w:r w:rsidR="00A406B6" w:rsidRPr="00783757">
        <w:rPr>
          <w:rStyle w:val="Strong"/>
          <w:rFonts w:ascii="Consolas" w:hAnsi="Consolas"/>
        </w:rPr>
        <w:t xml:space="preserve"> </w:t>
      </w:r>
      <w:r w:rsidR="009D2844" w:rsidRPr="00783757">
        <w:rPr>
          <w:noProof/>
          <w:lang w:val="en-GB"/>
        </w:rPr>
        <w:t>–</w:t>
      </w:r>
      <w:r w:rsidR="00A406B6" w:rsidRPr="00783757">
        <w:rPr>
          <w:rStyle w:val="Strong"/>
          <w:rFonts w:ascii="Consolas" w:hAnsi="Consolas"/>
        </w:rPr>
        <w:t xml:space="preserve"> Collection&lt;</w:t>
      </w:r>
      <w:r w:rsidR="00830122" w:rsidRPr="00783757">
        <w:rPr>
          <w:rStyle w:val="Strong"/>
          <w:rFonts w:ascii="Consolas" w:hAnsi="Consolas"/>
        </w:rPr>
        <w:t>Delicacy</w:t>
      </w:r>
      <w:r w:rsidR="00A406B6" w:rsidRPr="00783757">
        <w:rPr>
          <w:rStyle w:val="Strong"/>
          <w:rFonts w:ascii="Consolas" w:hAnsi="Consolas"/>
        </w:rPr>
        <w:t>&gt;</w:t>
      </w:r>
    </w:p>
    <w:p w14:paraId="51596843" w14:textId="21DAA238" w:rsidR="00A406B6" w:rsidRPr="00783757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83757">
        <w:rPr>
          <w:rStyle w:val="Strong"/>
          <w:rFonts w:ascii="Consolas" w:hAnsi="Consolas"/>
        </w:rPr>
        <w:t>cocktail</w:t>
      </w:r>
      <w:r w:rsidR="00A406B6" w:rsidRPr="00783757">
        <w:rPr>
          <w:rStyle w:val="Strong"/>
          <w:rFonts w:ascii="Consolas" w:hAnsi="Consolas"/>
        </w:rPr>
        <w:t>Orders</w:t>
      </w:r>
      <w:proofErr w:type="spellEnd"/>
      <w:r w:rsidR="00A406B6" w:rsidRPr="00783757">
        <w:rPr>
          <w:rStyle w:val="Strong"/>
          <w:rFonts w:ascii="Consolas" w:hAnsi="Consolas"/>
        </w:rPr>
        <w:t xml:space="preserve"> </w:t>
      </w:r>
      <w:r w:rsidR="009D2844" w:rsidRPr="00783757">
        <w:rPr>
          <w:noProof/>
          <w:lang w:val="en-GB"/>
        </w:rPr>
        <w:t>–</w:t>
      </w:r>
      <w:r w:rsidR="00A406B6" w:rsidRPr="00783757">
        <w:rPr>
          <w:rStyle w:val="Strong"/>
          <w:rFonts w:ascii="Consolas" w:hAnsi="Consolas"/>
        </w:rPr>
        <w:t xml:space="preserve"> Collection&lt;</w:t>
      </w:r>
      <w:r w:rsidR="00EF6ADB" w:rsidRPr="00783757">
        <w:rPr>
          <w:rStyle w:val="Strong"/>
          <w:rFonts w:ascii="Consolas" w:hAnsi="Consolas"/>
        </w:rPr>
        <w:t>Cocktail</w:t>
      </w:r>
      <w:r w:rsidR="00A406B6" w:rsidRPr="00783757">
        <w:rPr>
          <w:rStyle w:val="Strong"/>
          <w:rFonts w:ascii="Consolas" w:hAnsi="Consolas"/>
        </w:rPr>
        <w:t>&gt;</w:t>
      </w:r>
    </w:p>
    <w:p w14:paraId="3C1A7F88" w14:textId="57A1AB7A" w:rsidR="00413419" w:rsidRPr="00783757" w:rsidRDefault="001D32AE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rFonts w:ascii="Consolas" w:hAnsi="Consolas"/>
          <w:b/>
          <w:noProof/>
        </w:rPr>
        <w:t>booth</w:t>
      </w:r>
      <w:r w:rsidR="00A406B6" w:rsidRPr="00783757">
        <w:rPr>
          <w:rFonts w:ascii="Consolas" w:hAnsi="Consolas"/>
          <w:b/>
          <w:noProof/>
          <w:lang w:val="en-GB"/>
        </w:rPr>
        <w:t>Number</w:t>
      </w:r>
      <w:r w:rsidR="00413419" w:rsidRPr="00783757">
        <w:rPr>
          <w:noProof/>
          <w:lang w:val="en-GB"/>
        </w:rPr>
        <w:t xml:space="preserve"> </w:t>
      </w:r>
      <w:r w:rsidR="00A406B6" w:rsidRPr="00783757">
        <w:rPr>
          <w:noProof/>
          <w:lang w:val="en-GB"/>
        </w:rPr>
        <w:t>–</w:t>
      </w:r>
      <w:r w:rsidR="00413419" w:rsidRPr="00783757">
        <w:rPr>
          <w:noProof/>
          <w:lang w:val="en-GB"/>
        </w:rPr>
        <w:t xml:space="preserve"> </w:t>
      </w:r>
      <w:r w:rsidR="00413419" w:rsidRPr="00783757">
        <w:rPr>
          <w:rStyle w:val="CodeChar"/>
          <w:lang w:val="en-GB"/>
        </w:rPr>
        <w:t>int</w:t>
      </w:r>
      <w:r w:rsidR="00A406B6" w:rsidRPr="00783757">
        <w:rPr>
          <w:rStyle w:val="CodeChar"/>
          <w:b w:val="0"/>
          <w:bCs/>
          <w:lang w:val="en-GB"/>
        </w:rPr>
        <w:t xml:space="preserve"> </w:t>
      </w:r>
      <w:r w:rsidR="00A406B6" w:rsidRPr="00783757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 w:rsidRPr="00783757"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="00A406B6" w:rsidRPr="00783757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29F007C4" w14:textId="1666850A" w:rsidR="00A406B6" w:rsidRPr="00783757" w:rsidRDefault="00A406B6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rFonts w:ascii="Consolas" w:hAnsi="Consolas"/>
          <w:b/>
          <w:noProof/>
          <w:lang w:val="en-GB"/>
        </w:rPr>
        <w:t>capacity</w:t>
      </w:r>
      <w:r w:rsidR="00413419" w:rsidRPr="00783757">
        <w:rPr>
          <w:noProof/>
          <w:lang w:val="en-GB"/>
        </w:rPr>
        <w:t xml:space="preserve"> </w:t>
      </w:r>
      <w:r w:rsidR="009D2844" w:rsidRPr="00783757">
        <w:rPr>
          <w:noProof/>
          <w:lang w:val="en-GB"/>
        </w:rPr>
        <w:t>–</w:t>
      </w:r>
      <w:r w:rsidR="00413419" w:rsidRPr="00783757">
        <w:rPr>
          <w:noProof/>
          <w:lang w:val="en-GB"/>
        </w:rPr>
        <w:t xml:space="preserve"> </w:t>
      </w:r>
      <w:r w:rsidRPr="00783757">
        <w:rPr>
          <w:rStyle w:val="CodeChar"/>
        </w:rPr>
        <w:t>int</w:t>
      </w:r>
      <w:r w:rsidR="00413419" w:rsidRPr="00783757">
        <w:rPr>
          <w:bCs/>
          <w:noProof/>
          <w:lang w:val="en-GB"/>
        </w:rPr>
        <w:t xml:space="preserve"> </w:t>
      </w:r>
      <w:r w:rsidRPr="00783757">
        <w:rPr>
          <w:bCs/>
          <w:noProof/>
          <w:lang w:val="en-GB"/>
        </w:rPr>
        <w:t xml:space="preserve">the </w:t>
      </w:r>
      <w:r w:rsidR="004B3B94" w:rsidRPr="00783757">
        <w:rPr>
          <w:bCs/>
          <w:noProof/>
          <w:lang w:val="en-GB"/>
        </w:rPr>
        <w:t>booth</w:t>
      </w:r>
      <w:r w:rsidRPr="00783757">
        <w:rPr>
          <w:bCs/>
          <w:noProof/>
          <w:lang w:val="en-GB"/>
        </w:rPr>
        <w:t xml:space="preserve"> capacity</w:t>
      </w:r>
      <w:r w:rsidRPr="00783757">
        <w:rPr>
          <w:bCs/>
        </w:rPr>
        <w:t>.</w:t>
      </w:r>
    </w:p>
    <w:p w14:paraId="1F041F86" w14:textId="6C5F6087" w:rsidR="00A406B6" w:rsidRPr="00783757" w:rsidRDefault="00A406B6" w:rsidP="00A406B6">
      <w:pPr>
        <w:pStyle w:val="ListParagraph"/>
        <w:numPr>
          <w:ilvl w:val="1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783757">
        <w:rPr>
          <w:bCs/>
        </w:rPr>
        <w:t xml:space="preserve"> It ca</w:t>
      </w:r>
      <w:r w:rsidR="005C56D0" w:rsidRPr="00783757">
        <w:rPr>
          <w:bCs/>
        </w:rPr>
        <w:t>n’</w:t>
      </w:r>
      <w:r w:rsidRPr="00783757">
        <w:rPr>
          <w:bCs/>
        </w:rPr>
        <w:t xml:space="preserve">t be </w:t>
      </w:r>
      <w:r w:rsidRPr="00783757">
        <w:rPr>
          <w:b/>
          <w:bCs/>
        </w:rPr>
        <w:t>less than zero</w:t>
      </w:r>
      <w:r w:rsidRPr="00783757">
        <w:rPr>
          <w:bCs/>
        </w:rPr>
        <w:t xml:space="preserve">. In these </w:t>
      </w:r>
      <w:r w:rsidRPr="00783757">
        <w:t xml:space="preserve">cases, </w:t>
      </w:r>
      <w:r w:rsidRPr="00783757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with</w:t>
      </w:r>
      <w:r w:rsidR="003E3D2C" w:rsidRPr="00783757">
        <w:rPr>
          <w:lang w:val="bg-BG"/>
        </w:rPr>
        <w:t xml:space="preserve"> </w:t>
      </w:r>
      <w:r w:rsidR="003E3D2C" w:rsidRPr="00783757">
        <w:t>the</w:t>
      </w:r>
      <w:r w:rsidRPr="00783757">
        <w:rPr>
          <w:b/>
        </w:rPr>
        <w:t xml:space="preserve"> </w:t>
      </w:r>
      <w:r w:rsidRPr="00783757">
        <w:t>message</w:t>
      </w:r>
      <w:r w:rsidRPr="00783757">
        <w:rPr>
          <w:rStyle w:val="CodeChar"/>
          <w:b w:val="0"/>
        </w:rPr>
        <w:t xml:space="preserve"> </w:t>
      </w:r>
      <w:r w:rsidRPr="00783757">
        <w:rPr>
          <w:rStyle w:val="CodeChar"/>
        </w:rPr>
        <w:t>"Capacity has to be greater than 0</w:t>
      </w:r>
      <w:r w:rsidR="00214120" w:rsidRPr="00783757">
        <w:rPr>
          <w:rStyle w:val="CodeChar"/>
        </w:rPr>
        <w:t>!</w:t>
      </w:r>
      <w:r w:rsidRPr="00783757">
        <w:rPr>
          <w:rStyle w:val="CodeChar"/>
        </w:rPr>
        <w:t>"</w:t>
      </w:r>
    </w:p>
    <w:p w14:paraId="450BE7E4" w14:textId="76B1F1A7" w:rsidR="0038609E" w:rsidRPr="00783757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rFonts w:ascii="Consolas" w:hAnsi="Consolas"/>
          <w:b/>
          <w:noProof/>
          <w:lang w:val="en-GB"/>
        </w:rPr>
        <w:t>numberOfPeople</w:t>
      </w:r>
      <w:r w:rsidRPr="00783757">
        <w:rPr>
          <w:noProof/>
          <w:lang w:val="en-GB"/>
        </w:rPr>
        <w:t xml:space="preserve"> </w:t>
      </w:r>
      <w:r w:rsidR="009D2844" w:rsidRPr="00783757">
        <w:rPr>
          <w:noProof/>
          <w:lang w:val="en-GB"/>
        </w:rPr>
        <w:t>–</w:t>
      </w:r>
      <w:r w:rsidRPr="00783757">
        <w:rPr>
          <w:noProof/>
          <w:lang w:val="en-GB"/>
        </w:rPr>
        <w:t xml:space="preserve"> </w:t>
      </w:r>
      <w:r w:rsidRPr="00783757">
        <w:rPr>
          <w:rStyle w:val="CodeChar"/>
        </w:rPr>
        <w:t>int</w:t>
      </w:r>
      <w:r w:rsidRPr="00783757">
        <w:rPr>
          <w:bCs/>
          <w:noProof/>
          <w:lang w:val="en-GB"/>
        </w:rPr>
        <w:t xml:space="preserve"> </w:t>
      </w:r>
      <w:r w:rsidRPr="00783757">
        <w:t xml:space="preserve">the count of people who want a </w:t>
      </w:r>
      <w:r w:rsidR="006D1CB5" w:rsidRPr="00783757">
        <w:t>booth</w:t>
      </w:r>
      <w:r w:rsidRPr="00783757">
        <w:rPr>
          <w:bCs/>
        </w:rPr>
        <w:t>.</w:t>
      </w:r>
    </w:p>
    <w:p w14:paraId="74CBFB81" w14:textId="42AB4062" w:rsidR="0038609E" w:rsidRPr="00783757" w:rsidRDefault="0038609E" w:rsidP="0038609E">
      <w:pPr>
        <w:pStyle w:val="ListParagraph"/>
        <w:numPr>
          <w:ilvl w:val="1"/>
          <w:numId w:val="43"/>
        </w:numPr>
        <w:spacing w:before="0" w:after="0"/>
        <w:jc w:val="both"/>
        <w:rPr>
          <w:bCs/>
          <w:noProof/>
          <w:lang w:val="en-GB"/>
        </w:rPr>
      </w:pPr>
      <w:r w:rsidRPr="00783757">
        <w:rPr>
          <w:bCs/>
        </w:rPr>
        <w:t xml:space="preserve"> </w:t>
      </w:r>
      <w:r w:rsidR="006D1CB5" w:rsidRPr="00783757">
        <w:t>C</w:t>
      </w:r>
      <w:r w:rsidRPr="00783757">
        <w:t xml:space="preserve">annot be </w:t>
      </w:r>
      <w:r w:rsidRPr="00783757">
        <w:rPr>
          <w:b/>
        </w:rPr>
        <w:t>less</w:t>
      </w:r>
      <w:r w:rsidRPr="00783757">
        <w:t xml:space="preserve"> or </w:t>
      </w:r>
      <w:r w:rsidRPr="00783757">
        <w:rPr>
          <w:b/>
        </w:rPr>
        <w:t>equal</w:t>
      </w:r>
      <w:r w:rsidRPr="00783757">
        <w:t xml:space="preserve"> </w:t>
      </w:r>
      <w:r w:rsidRPr="00783757">
        <w:rPr>
          <w:b/>
        </w:rPr>
        <w:t>to 0</w:t>
      </w:r>
      <w:r w:rsidRPr="00783757">
        <w:t xml:space="preserve">. In these cases, </w:t>
      </w:r>
      <w:r w:rsidRPr="00783757">
        <w:rPr>
          <w:rStyle w:val="CodeChar"/>
        </w:rPr>
        <w:t xml:space="preserve">throw an </w:t>
      </w:r>
      <w:r w:rsidRPr="00783757">
        <w:rPr>
          <w:rFonts w:ascii="Consolas" w:hAnsi="Consolas"/>
          <w:b/>
          <w:noProof/>
        </w:rPr>
        <w:t>IllegalArgumentException</w:t>
      </w:r>
      <w:r w:rsidRPr="00783757">
        <w:t xml:space="preserve"> </w:t>
      </w:r>
      <w:r w:rsidRPr="00783757">
        <w:rPr>
          <w:b/>
        </w:rPr>
        <w:t>with message</w:t>
      </w:r>
      <w:r w:rsidRPr="00783757">
        <w:rPr>
          <w:rStyle w:val="CodeChar"/>
        </w:rPr>
        <w:t xml:space="preserve"> "Cannot place zero or less people!"</w:t>
      </w:r>
    </w:p>
    <w:p w14:paraId="3D59BCF8" w14:textId="580F4BCF" w:rsidR="0038609E" w:rsidRPr="00783757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83757">
        <w:rPr>
          <w:rFonts w:ascii="Consolas" w:hAnsi="Consolas"/>
          <w:b/>
          <w:bCs/>
        </w:rPr>
        <w:t>pricePerPerson</w:t>
      </w:r>
      <w:proofErr w:type="spellEnd"/>
      <w:r w:rsidRPr="00783757">
        <w:rPr>
          <w:b/>
          <w:bCs/>
        </w:rPr>
        <w:t xml:space="preserve"> </w:t>
      </w:r>
      <w:r w:rsidRPr="00783757">
        <w:rPr>
          <w:noProof/>
          <w:lang w:val="en-GB"/>
        </w:rPr>
        <w:t xml:space="preserve">– </w:t>
      </w:r>
      <w:r w:rsidRPr="00783757">
        <w:rPr>
          <w:b/>
          <w:bCs/>
          <w:noProof/>
          <w:lang w:val="en-GB"/>
        </w:rPr>
        <w:t xml:space="preserve">double </w:t>
      </w:r>
      <w:r w:rsidRPr="00783757">
        <w:t xml:space="preserve">the price per person for the </w:t>
      </w:r>
      <w:r w:rsidR="006D1CB5" w:rsidRPr="00783757">
        <w:t>booth.</w:t>
      </w:r>
    </w:p>
    <w:p w14:paraId="3683DB04" w14:textId="131D43A5" w:rsidR="00413419" w:rsidRPr="00783757" w:rsidRDefault="00A406B6">
      <w:pPr>
        <w:pStyle w:val="ListParagraph"/>
        <w:numPr>
          <w:ilvl w:val="0"/>
          <w:numId w:val="43"/>
        </w:numPr>
        <w:spacing w:before="0" w:after="0"/>
        <w:jc w:val="both"/>
      </w:pPr>
      <w:r w:rsidRPr="00783757">
        <w:rPr>
          <w:rFonts w:ascii="Consolas" w:hAnsi="Consolas"/>
          <w:b/>
          <w:bCs/>
          <w:noProof/>
          <w:lang w:val="en-GB"/>
        </w:rPr>
        <w:t>isReserved</w:t>
      </w:r>
      <w:r w:rsidRPr="00783757">
        <w:rPr>
          <w:b/>
          <w:bCs/>
          <w:noProof/>
          <w:lang w:val="en-GB"/>
        </w:rPr>
        <w:t xml:space="preserve"> </w:t>
      </w:r>
      <w:r w:rsidR="009D2844" w:rsidRPr="00783757">
        <w:rPr>
          <w:noProof/>
          <w:lang w:val="en-GB"/>
        </w:rPr>
        <w:t>–</w:t>
      </w:r>
      <w:r w:rsidRPr="00783757">
        <w:rPr>
          <w:b/>
          <w:bCs/>
          <w:noProof/>
          <w:lang w:val="en-GB"/>
        </w:rPr>
        <w:t xml:space="preserve"> boolean</w:t>
      </w:r>
      <w:r w:rsidR="00413419" w:rsidRPr="00783757">
        <w:rPr>
          <w:b/>
          <w:bCs/>
        </w:rPr>
        <w:t xml:space="preserve"> </w:t>
      </w:r>
      <w:r w:rsidRPr="00783757">
        <w:t xml:space="preserve">returns </w:t>
      </w:r>
      <w:r w:rsidRPr="00783757">
        <w:rPr>
          <w:b/>
          <w:bCs/>
        </w:rPr>
        <w:t>true</w:t>
      </w:r>
      <w:r w:rsidRPr="00783757">
        <w:t xml:space="preserve"> if the </w:t>
      </w:r>
      <w:r w:rsidR="00717523" w:rsidRPr="00783757">
        <w:rPr>
          <w:b/>
          <w:bCs/>
        </w:rPr>
        <w:t>booth</w:t>
      </w:r>
      <w:r w:rsidRPr="00783757">
        <w:t xml:space="preserve"> is </w:t>
      </w:r>
      <w:r w:rsidRPr="00783757">
        <w:rPr>
          <w:b/>
          <w:bCs/>
        </w:rPr>
        <w:t>reserved</w:t>
      </w:r>
      <w:r w:rsidRPr="00783757">
        <w:t xml:space="preserve">, otherwise </w:t>
      </w:r>
      <w:r w:rsidRPr="00783757">
        <w:rPr>
          <w:b/>
          <w:bCs/>
        </w:rPr>
        <w:t>false.</w:t>
      </w:r>
    </w:p>
    <w:p w14:paraId="604474B9" w14:textId="40217076" w:rsidR="00985333" w:rsidRPr="00783757" w:rsidRDefault="00A406B6" w:rsidP="00413419">
      <w:pPr>
        <w:pStyle w:val="ListParagraph"/>
        <w:numPr>
          <w:ilvl w:val="0"/>
          <w:numId w:val="43"/>
        </w:numPr>
        <w:jc w:val="both"/>
      </w:pPr>
      <w:r w:rsidRPr="00783757">
        <w:rPr>
          <w:rFonts w:ascii="Consolas" w:hAnsi="Consolas"/>
          <w:b/>
          <w:bCs/>
        </w:rPr>
        <w:t>price</w:t>
      </w:r>
      <w:r w:rsidRPr="00783757">
        <w:rPr>
          <w:b/>
          <w:bCs/>
        </w:rPr>
        <w:t xml:space="preserve"> </w:t>
      </w:r>
      <w:r w:rsidR="009D2844" w:rsidRPr="00783757">
        <w:rPr>
          <w:noProof/>
          <w:lang w:val="en-GB"/>
        </w:rPr>
        <w:t>–</w:t>
      </w:r>
      <w:r w:rsidRPr="00783757">
        <w:rPr>
          <w:b/>
          <w:bCs/>
        </w:rPr>
        <w:t xml:space="preserve"> double</w:t>
      </w:r>
      <w:r w:rsidR="002F5C72" w:rsidRPr="00783757">
        <w:rPr>
          <w:b/>
          <w:bCs/>
        </w:rPr>
        <w:t xml:space="preserve"> </w:t>
      </w:r>
      <w:r w:rsidR="002F5C72" w:rsidRPr="00783757">
        <w:t>calculates the price for all people</w:t>
      </w:r>
      <w:r w:rsidR="004B3B94" w:rsidRPr="00783757">
        <w:t>.</w:t>
      </w:r>
    </w:p>
    <w:p w14:paraId="589438A7" w14:textId="77777777" w:rsidR="002F5C72" w:rsidRPr="00783757" w:rsidRDefault="002F5C72" w:rsidP="002F5C72">
      <w:pPr>
        <w:pStyle w:val="Heading4"/>
        <w:tabs>
          <w:tab w:val="center" w:pos="5217"/>
        </w:tabs>
      </w:pPr>
      <w:r w:rsidRPr="00783757">
        <w:t>Behavior</w:t>
      </w:r>
    </w:p>
    <w:p w14:paraId="494E42B2" w14:textId="3603B114" w:rsidR="002F5C72" w:rsidRPr="00783757" w:rsidRDefault="002F5C72" w:rsidP="002F5C72">
      <w:pPr>
        <w:pStyle w:val="Heading5"/>
        <w:rPr>
          <w:rFonts w:ascii="Consolas" w:hAnsi="Consolas"/>
          <w:sz w:val="28"/>
          <w:szCs w:val="28"/>
        </w:rPr>
      </w:pPr>
      <w:bookmarkStart w:id="8" w:name="_Hlk511672971"/>
      <w:r w:rsidRPr="00783757">
        <w:rPr>
          <w:rFonts w:ascii="Consolas" w:hAnsi="Consolas"/>
          <w:szCs w:val="24"/>
        </w:rPr>
        <w:t xml:space="preserve">void </w:t>
      </w:r>
      <w:proofErr w:type="gramStart"/>
      <w:r w:rsidRPr="00783757">
        <w:rPr>
          <w:rFonts w:ascii="Consolas" w:hAnsi="Consolas"/>
          <w:szCs w:val="24"/>
        </w:rPr>
        <w:t>reserve(</w:t>
      </w:r>
      <w:proofErr w:type="gramEnd"/>
      <w:r w:rsidRPr="00783757">
        <w:rPr>
          <w:rFonts w:ascii="Consolas" w:hAnsi="Consolas"/>
          <w:szCs w:val="24"/>
        </w:rPr>
        <w:t xml:space="preserve">int </w:t>
      </w:r>
      <w:proofErr w:type="spellStart"/>
      <w:r w:rsidRPr="00783757">
        <w:rPr>
          <w:rFonts w:ascii="Consolas" w:hAnsi="Consolas"/>
          <w:szCs w:val="24"/>
        </w:rPr>
        <w:t>numberOfPeople</w:t>
      </w:r>
      <w:proofErr w:type="spellEnd"/>
      <w:r w:rsidRPr="00783757">
        <w:rPr>
          <w:rFonts w:ascii="Consolas" w:hAnsi="Consolas"/>
          <w:szCs w:val="24"/>
        </w:rPr>
        <w:t>)</w:t>
      </w:r>
      <w:bookmarkEnd w:id="8"/>
    </w:p>
    <w:p w14:paraId="5A61934F" w14:textId="497189AB" w:rsidR="002F5C72" w:rsidRPr="00783757" w:rsidRDefault="002F5C72" w:rsidP="002F5C72">
      <w:pPr>
        <w:rPr>
          <w:rFonts w:ascii="Calibri" w:eastAsia="Calibri" w:hAnsi="Calibri" w:cs="Calibri"/>
        </w:rPr>
      </w:pPr>
      <w:r w:rsidRPr="00783757">
        <w:t xml:space="preserve">Reserve the </w:t>
      </w:r>
      <w:r w:rsidR="004B3B94" w:rsidRPr="00783757">
        <w:t>booth</w:t>
      </w:r>
      <w:r w:rsidRPr="00783757">
        <w:t xml:space="preserve"> with the count of people given</w:t>
      </w:r>
      <w:r w:rsidR="003C41EB" w:rsidRPr="00783757">
        <w:t xml:space="preserve"> and calculate the price of the booth</w:t>
      </w:r>
      <w:r w:rsidRPr="00783757">
        <w:t>.</w:t>
      </w:r>
    </w:p>
    <w:p w14:paraId="38F04219" w14:textId="65836870" w:rsidR="002F5C72" w:rsidRPr="00783757" w:rsidRDefault="00A0539D" w:rsidP="002F5C72">
      <w:pPr>
        <w:pStyle w:val="Heading5"/>
        <w:rPr>
          <w:rFonts w:ascii="Consolas" w:hAnsi="Consolas"/>
          <w:szCs w:val="24"/>
        </w:rPr>
      </w:pPr>
      <w:r w:rsidRPr="00783757">
        <w:rPr>
          <w:rFonts w:ascii="Consolas" w:hAnsi="Consolas"/>
          <w:szCs w:val="24"/>
        </w:rPr>
        <w:t>double</w:t>
      </w:r>
      <w:r w:rsidR="002F5C72" w:rsidRPr="00783757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2F5C72" w:rsidRPr="00783757">
        <w:rPr>
          <w:rFonts w:ascii="Consolas" w:hAnsi="Consolas"/>
          <w:szCs w:val="24"/>
        </w:rPr>
        <w:t>getBill</w:t>
      </w:r>
      <w:proofErr w:type="spellEnd"/>
      <w:r w:rsidR="002F5C72" w:rsidRPr="00783757">
        <w:rPr>
          <w:rFonts w:ascii="Consolas" w:hAnsi="Consolas"/>
          <w:szCs w:val="24"/>
        </w:rPr>
        <w:t>(</w:t>
      </w:r>
      <w:proofErr w:type="gramEnd"/>
      <w:r w:rsidR="002F5C72" w:rsidRPr="00783757">
        <w:rPr>
          <w:rFonts w:ascii="Consolas" w:hAnsi="Consolas"/>
          <w:szCs w:val="24"/>
        </w:rPr>
        <w:t>)</w:t>
      </w:r>
    </w:p>
    <w:p w14:paraId="74248B5A" w14:textId="4D555F8F" w:rsidR="002F5C72" w:rsidRPr="00783757" w:rsidRDefault="00A23F3B" w:rsidP="002F5C72">
      <w:r w:rsidRPr="00783757">
        <w:t>Returns the bill for the booth, all of the ordered cocktails and delicacies.</w:t>
      </w:r>
    </w:p>
    <w:p w14:paraId="3902E678" w14:textId="4FF1EB36" w:rsidR="002F5C72" w:rsidRPr="00783757" w:rsidRDefault="002F5C72" w:rsidP="002F5C72">
      <w:pPr>
        <w:pStyle w:val="Heading5"/>
        <w:rPr>
          <w:rFonts w:ascii="Consolas" w:hAnsi="Consolas"/>
          <w:szCs w:val="24"/>
        </w:rPr>
      </w:pPr>
      <w:r w:rsidRPr="00783757">
        <w:rPr>
          <w:rFonts w:ascii="Consolas" w:hAnsi="Consolas"/>
          <w:szCs w:val="24"/>
        </w:rPr>
        <w:t xml:space="preserve">void </w:t>
      </w:r>
      <w:proofErr w:type="gramStart"/>
      <w:r w:rsidRPr="00783757">
        <w:rPr>
          <w:rFonts w:ascii="Consolas" w:hAnsi="Consolas"/>
          <w:szCs w:val="24"/>
        </w:rPr>
        <w:t>clear(</w:t>
      </w:r>
      <w:proofErr w:type="gramEnd"/>
      <w:r w:rsidRPr="00783757">
        <w:rPr>
          <w:rFonts w:ascii="Consolas" w:hAnsi="Consolas"/>
          <w:szCs w:val="24"/>
        </w:rPr>
        <w:t>)</w:t>
      </w:r>
    </w:p>
    <w:p w14:paraId="3F505D4A" w14:textId="7F4E6DFB" w:rsidR="002F5C72" w:rsidRPr="00783757" w:rsidRDefault="002F5C72" w:rsidP="002F5C72">
      <w:r w:rsidRPr="00783757">
        <w:t xml:space="preserve">Removes </w:t>
      </w:r>
      <w:r w:rsidR="005D7597" w:rsidRPr="00783757">
        <w:t>all</w:t>
      </w:r>
      <w:r w:rsidRPr="00783757">
        <w:t xml:space="preserve"> the ordered </w:t>
      </w:r>
      <w:r w:rsidR="00830122" w:rsidRPr="00783757">
        <w:t xml:space="preserve">cocktails </w:t>
      </w:r>
      <w:r w:rsidRPr="00783757">
        <w:t xml:space="preserve">and </w:t>
      </w:r>
      <w:r w:rsidR="004B3B94" w:rsidRPr="00783757">
        <w:t>delicacies</w:t>
      </w:r>
      <w:r w:rsidRPr="00783757">
        <w:t xml:space="preserve"> and finally frees the </w:t>
      </w:r>
      <w:r w:rsidR="004B3B94" w:rsidRPr="00783757">
        <w:t>booth</w:t>
      </w:r>
      <w:r w:rsidR="005B32B2" w:rsidRPr="00783757">
        <w:t>,</w:t>
      </w:r>
      <w:r w:rsidRPr="00783757">
        <w:t xml:space="preserve"> sets the count of people</w:t>
      </w:r>
      <w:r w:rsidR="001077AC" w:rsidRPr="00783757">
        <w:t xml:space="preserve"> and price</w:t>
      </w:r>
      <w:r w:rsidRPr="00783757">
        <w:t xml:space="preserve"> to </w:t>
      </w:r>
      <w:r w:rsidR="001077AC" w:rsidRPr="00783757">
        <w:t>0</w:t>
      </w:r>
      <w:r w:rsidRPr="00783757">
        <w:t>.</w:t>
      </w:r>
    </w:p>
    <w:p w14:paraId="758A256F" w14:textId="77777777" w:rsidR="002F5C72" w:rsidRPr="00783757" w:rsidRDefault="002F5C72" w:rsidP="002F5C72">
      <w:pPr>
        <w:pStyle w:val="Heading4"/>
        <w:jc w:val="both"/>
      </w:pPr>
      <w:r w:rsidRPr="00783757">
        <w:t>Constructor</w:t>
      </w:r>
    </w:p>
    <w:p w14:paraId="4FCB0105" w14:textId="1A2ED65B" w:rsidR="002F5C72" w:rsidRPr="00783757" w:rsidRDefault="002F5C72" w:rsidP="002F5C72">
      <w:pPr>
        <w:jc w:val="both"/>
      </w:pPr>
      <w:r w:rsidRPr="00783757">
        <w:t xml:space="preserve">A </w:t>
      </w:r>
      <w:r w:rsidRPr="00783757">
        <w:rPr>
          <w:rStyle w:val="CodeChar"/>
        </w:rPr>
        <w:t>Base</w:t>
      </w:r>
      <w:r w:rsidR="000F118D" w:rsidRPr="00783757">
        <w:rPr>
          <w:rStyle w:val="CodeChar"/>
        </w:rPr>
        <w:t>Booth</w:t>
      </w:r>
      <w:r w:rsidRPr="00783757">
        <w:rPr>
          <w:b/>
          <w:bCs/>
        </w:rPr>
        <w:t xml:space="preserve"> </w:t>
      </w:r>
      <w:r w:rsidRPr="00783757">
        <w:t>should take the following values upon initialization:</w:t>
      </w:r>
    </w:p>
    <w:p w14:paraId="39F2F3A9" w14:textId="605E798D" w:rsidR="002F5C72" w:rsidRPr="00783757" w:rsidRDefault="002F5C72" w:rsidP="002F5C72">
      <w:pPr>
        <w:pStyle w:val="Code"/>
      </w:pPr>
      <w:r w:rsidRPr="00783757">
        <w:t xml:space="preserve">int </w:t>
      </w:r>
      <w:r w:rsidR="000F118D" w:rsidRPr="00783757">
        <w:t>booth</w:t>
      </w:r>
      <w:r w:rsidRPr="00783757">
        <w:t>Number, int capacity, double pricePerPerson</w:t>
      </w:r>
    </w:p>
    <w:p w14:paraId="7E0E609C" w14:textId="77777777" w:rsidR="00332F2A" w:rsidRPr="00783757" w:rsidRDefault="00332F2A" w:rsidP="00332F2A">
      <w:pPr>
        <w:pStyle w:val="Heading4"/>
        <w:jc w:val="both"/>
      </w:pPr>
      <w:r w:rsidRPr="00783757">
        <w:t>Child Classes</w:t>
      </w:r>
    </w:p>
    <w:p w14:paraId="089D4779" w14:textId="0B6169FE" w:rsidR="00332F2A" w:rsidRPr="00783757" w:rsidRDefault="00332F2A" w:rsidP="00332F2A">
      <w:pPr>
        <w:jc w:val="both"/>
      </w:pPr>
      <w:r w:rsidRPr="00783757">
        <w:t xml:space="preserve">There are several concrete types of </w:t>
      </w:r>
      <w:proofErr w:type="gramStart"/>
      <w:r w:rsidR="000F118D" w:rsidRPr="00783757">
        <w:rPr>
          <w:rFonts w:ascii="Consolas" w:hAnsi="Consolas"/>
          <w:b/>
        </w:rPr>
        <w:t>Booth</w:t>
      </w:r>
      <w:proofErr w:type="gramEnd"/>
      <w:r w:rsidRPr="00783757">
        <w:t>:</w:t>
      </w:r>
    </w:p>
    <w:p w14:paraId="14CB97BE" w14:textId="7BB65BBA" w:rsidR="00332F2A" w:rsidRPr="00783757" w:rsidRDefault="000F118D" w:rsidP="000F118D">
      <w:pPr>
        <w:pStyle w:val="Heading5"/>
        <w:tabs>
          <w:tab w:val="left" w:pos="972"/>
        </w:tabs>
        <w:jc w:val="both"/>
      </w:pPr>
      <w:proofErr w:type="spellStart"/>
      <w:r w:rsidRPr="00783757">
        <w:lastRenderedPageBreak/>
        <w:t>OpenBooth</w:t>
      </w:r>
      <w:proofErr w:type="spellEnd"/>
    </w:p>
    <w:p w14:paraId="618922FF" w14:textId="344A915D" w:rsidR="00332F2A" w:rsidRPr="00783757" w:rsidRDefault="00332F2A" w:rsidP="00332F2A">
      <w:r w:rsidRPr="00783757">
        <w:t xml:space="preserve">The </w:t>
      </w:r>
      <w:proofErr w:type="spellStart"/>
      <w:r w:rsidR="000F118D" w:rsidRPr="00783757">
        <w:rPr>
          <w:rStyle w:val="Strong"/>
        </w:rPr>
        <w:t>OpenBooth</w:t>
      </w:r>
      <w:proofErr w:type="spellEnd"/>
      <w:r w:rsidRPr="00783757">
        <w:rPr>
          <w:rStyle w:val="Strong"/>
        </w:rPr>
        <w:t xml:space="preserve"> </w:t>
      </w:r>
      <w:r w:rsidRPr="00783757">
        <w:rPr>
          <w:rStyle w:val="Strong"/>
          <w:b w:val="0"/>
          <w:bCs w:val="0"/>
        </w:rPr>
        <w:t>has</w:t>
      </w:r>
      <w:r w:rsidR="003E3D2C" w:rsidRPr="00783757">
        <w:rPr>
          <w:rStyle w:val="Strong"/>
          <w:b w:val="0"/>
          <w:bCs w:val="0"/>
        </w:rPr>
        <w:t xml:space="preserve"> a</w:t>
      </w:r>
      <w:r w:rsidRPr="00783757">
        <w:rPr>
          <w:rStyle w:val="Strong"/>
        </w:rPr>
        <w:t xml:space="preserve"> </w:t>
      </w:r>
      <w:r w:rsidRPr="00783757">
        <w:rPr>
          <w:b/>
          <w:bCs/>
        </w:rPr>
        <w:t>constant value</w:t>
      </w:r>
      <w:r w:rsidRPr="00783757">
        <w:t xml:space="preserve"> for</w:t>
      </w:r>
      <w:r w:rsidRPr="00783757">
        <w:rPr>
          <w:rStyle w:val="CodeChar"/>
        </w:rPr>
        <w:t xml:space="preserve"> pricePerPerson – 2.50</w:t>
      </w:r>
      <w:r w:rsidR="003E3D2C" w:rsidRPr="00783757">
        <w:rPr>
          <w:rStyle w:val="CodeChar"/>
        </w:rPr>
        <w:t>.</w:t>
      </w:r>
    </w:p>
    <w:p w14:paraId="65107BB5" w14:textId="77613F18" w:rsidR="00332F2A" w:rsidRPr="00783757" w:rsidRDefault="000F118D" w:rsidP="00332F2A">
      <w:pPr>
        <w:pStyle w:val="Heading5"/>
        <w:jc w:val="both"/>
      </w:pPr>
      <w:proofErr w:type="spellStart"/>
      <w:r w:rsidRPr="00783757">
        <w:t>PrivateBooth</w:t>
      </w:r>
      <w:proofErr w:type="spellEnd"/>
    </w:p>
    <w:p w14:paraId="471B5165" w14:textId="20BB08CB" w:rsidR="00332F2A" w:rsidRPr="00783757" w:rsidRDefault="00332F2A" w:rsidP="000F118D">
      <w:r w:rsidRPr="00783757">
        <w:t>The</w:t>
      </w:r>
      <w:r w:rsidRPr="00783757">
        <w:rPr>
          <w:b/>
          <w:bCs/>
        </w:rPr>
        <w:t xml:space="preserve"> </w:t>
      </w:r>
      <w:proofErr w:type="spellStart"/>
      <w:r w:rsidR="000F118D" w:rsidRPr="00783757">
        <w:rPr>
          <w:b/>
          <w:bCs/>
        </w:rPr>
        <w:t>PrivateBooth</w:t>
      </w:r>
      <w:proofErr w:type="spellEnd"/>
      <w:r w:rsidRPr="00783757">
        <w:rPr>
          <w:b/>
          <w:bCs/>
        </w:rPr>
        <w:t xml:space="preserve"> </w:t>
      </w:r>
      <w:r w:rsidRPr="00783757">
        <w:t>has</w:t>
      </w:r>
      <w:r w:rsidR="003E3D2C" w:rsidRPr="00783757">
        <w:t xml:space="preserve"> a</w:t>
      </w:r>
      <w:r w:rsidRPr="00783757">
        <w:rPr>
          <w:b/>
          <w:bCs/>
        </w:rPr>
        <w:t xml:space="preserve"> constant value</w:t>
      </w:r>
      <w:r w:rsidRPr="00783757">
        <w:t xml:space="preserve"> for</w:t>
      </w:r>
      <w:r w:rsidRPr="00783757">
        <w:rPr>
          <w:b/>
        </w:rPr>
        <w:t xml:space="preserve"> </w:t>
      </w:r>
      <w:r w:rsidRPr="00783757">
        <w:rPr>
          <w:rStyle w:val="CodeChar"/>
          <w:bCs/>
        </w:rPr>
        <w:t>pricePerPerson</w:t>
      </w:r>
      <w:r w:rsidRPr="00783757">
        <w:rPr>
          <w:rStyle w:val="CodeChar"/>
          <w:b w:val="0"/>
        </w:rPr>
        <w:t xml:space="preserve"> </w:t>
      </w:r>
      <w:r w:rsidR="009D2844" w:rsidRPr="00783757">
        <w:rPr>
          <w:rStyle w:val="CodeChar"/>
        </w:rPr>
        <w:t>–</w:t>
      </w:r>
      <w:r w:rsidRPr="00783757">
        <w:rPr>
          <w:rStyle w:val="CodeChar"/>
          <w:b w:val="0"/>
        </w:rPr>
        <w:t xml:space="preserve"> </w:t>
      </w:r>
      <w:r w:rsidRPr="00783757">
        <w:rPr>
          <w:rStyle w:val="CodeChar"/>
          <w:bCs/>
        </w:rPr>
        <w:t>3.50</w:t>
      </w:r>
      <w:r w:rsidR="003E3D2C" w:rsidRPr="00783757">
        <w:rPr>
          <w:b/>
        </w:rPr>
        <w:t>.</w:t>
      </w:r>
    </w:p>
    <w:p w14:paraId="05E24480" w14:textId="2A5B908D" w:rsidR="0012277F" w:rsidRPr="00783757" w:rsidRDefault="0012277F" w:rsidP="0012277F">
      <w:pPr>
        <w:pStyle w:val="Heading3"/>
        <w:jc w:val="both"/>
        <w:rPr>
          <w:noProof/>
        </w:rPr>
      </w:pPr>
      <w:r w:rsidRPr="00783757">
        <w:rPr>
          <w:noProof/>
        </w:rPr>
        <w:t>Repository</w:t>
      </w:r>
    </w:p>
    <w:p w14:paraId="546A9BBF" w14:textId="5B6BD3A4" w:rsidR="0012277F" w:rsidRPr="00783757" w:rsidRDefault="00E1028B" w:rsidP="0012277F">
      <w:pPr>
        <w:jc w:val="both"/>
      </w:pPr>
      <w:r w:rsidRPr="00783757">
        <w:t xml:space="preserve">The </w:t>
      </w:r>
      <w:r w:rsidR="0012277F" w:rsidRPr="00783757">
        <w:t xml:space="preserve">repository holds information </w:t>
      </w:r>
      <w:r w:rsidR="00484E63" w:rsidRPr="00783757">
        <w:t>about</w:t>
      </w:r>
      <w:r w:rsidR="0012277F" w:rsidRPr="00783757">
        <w:t xml:space="preserve"> the </w:t>
      </w:r>
      <w:r w:rsidRPr="00783757">
        <w:t>entity</w:t>
      </w:r>
      <w:r w:rsidR="0012277F" w:rsidRPr="00783757">
        <w:t>.</w:t>
      </w:r>
    </w:p>
    <w:p w14:paraId="18E5BF89" w14:textId="77777777" w:rsidR="0012277F" w:rsidRPr="00783757" w:rsidRDefault="0012277F" w:rsidP="0012277F">
      <w:pPr>
        <w:pStyle w:val="Heading4"/>
        <w:jc w:val="both"/>
        <w:rPr>
          <w:lang w:val="bg-BG"/>
        </w:rPr>
      </w:pPr>
      <w:r w:rsidRPr="00783757">
        <w:t>Data</w:t>
      </w:r>
    </w:p>
    <w:p w14:paraId="40F1B9BF" w14:textId="3A3918BC" w:rsidR="0012277F" w:rsidRPr="00783757" w:rsidRDefault="00093CF9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</w:rPr>
      </w:pPr>
      <w:r w:rsidRPr="00783757">
        <w:rPr>
          <w:rStyle w:val="CodeChar"/>
        </w:rPr>
        <w:t>models</w:t>
      </w:r>
      <w:r w:rsidR="0012277F" w:rsidRPr="00783757">
        <w:t xml:space="preserve"> </w:t>
      </w:r>
      <w:r w:rsidR="000D1A7D" w:rsidRPr="00783757">
        <w:t>-</w:t>
      </w:r>
      <w:r w:rsidR="0012277F" w:rsidRPr="00783757">
        <w:t xml:space="preserve"> </w:t>
      </w:r>
      <w:r w:rsidR="00484E63" w:rsidRPr="00783757">
        <w:t xml:space="preserve">A </w:t>
      </w:r>
      <w:r w:rsidR="0012277F" w:rsidRPr="00783757">
        <w:rPr>
          <w:b/>
        </w:rPr>
        <w:t xml:space="preserve">collection of </w:t>
      </w:r>
      <w:proofErr w:type="gramStart"/>
      <w:r w:rsidR="00E1028B" w:rsidRPr="00783757">
        <w:rPr>
          <w:rFonts w:ascii="Consolas" w:hAnsi="Consolas"/>
          <w:b/>
        </w:rPr>
        <w:t>T</w:t>
      </w:r>
      <w:proofErr w:type="gramEnd"/>
      <w:r w:rsidR="00E1028B" w:rsidRPr="00783757">
        <w:rPr>
          <w:b/>
        </w:rPr>
        <w:t xml:space="preserve"> (entity)</w:t>
      </w:r>
    </w:p>
    <w:p w14:paraId="146F9919" w14:textId="77777777" w:rsidR="0012277F" w:rsidRPr="00783757" w:rsidRDefault="0012277F" w:rsidP="0012277F">
      <w:pPr>
        <w:pStyle w:val="Heading4"/>
        <w:tabs>
          <w:tab w:val="center" w:pos="5217"/>
        </w:tabs>
        <w:jc w:val="both"/>
      </w:pPr>
      <w:r w:rsidRPr="00783757">
        <w:t>Behavior</w:t>
      </w:r>
    </w:p>
    <w:p w14:paraId="18511D37" w14:textId="06000463" w:rsidR="0012277F" w:rsidRPr="00783757" w:rsidRDefault="0012277F" w:rsidP="0012277F">
      <w:pPr>
        <w:jc w:val="both"/>
        <w:rPr>
          <w:noProof/>
        </w:rPr>
      </w:pP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 w:rsidRPr="00783757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 w:rsidRPr="00783757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Pr="00783757" w:rsidRDefault="0012277F" w:rsidP="0012277F">
      <w:pPr>
        <w:jc w:val="both"/>
      </w:pPr>
      <w:r w:rsidRPr="00783757">
        <w:t>Adds a</w:t>
      </w:r>
      <w:r w:rsidR="00E1028B" w:rsidRPr="00783757">
        <w:t>n</w:t>
      </w:r>
      <w:r w:rsidRPr="00783757">
        <w:t xml:space="preserve"> </w:t>
      </w:r>
      <w:r w:rsidR="00E1028B" w:rsidRPr="00783757">
        <w:t>entity</w:t>
      </w:r>
      <w:r w:rsidRPr="00783757">
        <w:t xml:space="preserve"> in the collection.</w:t>
      </w:r>
    </w:p>
    <w:p w14:paraId="7CB2F466" w14:textId="69CDD5E5" w:rsidR="00E1028B" w:rsidRPr="00783757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CEC0FFA" w:rsidR="00E1028B" w:rsidRPr="00783757" w:rsidRDefault="00E1028B" w:rsidP="00E1028B">
      <w:pPr>
        <w:rPr>
          <w:noProof/>
        </w:rPr>
      </w:pPr>
      <w:r w:rsidRPr="00783757">
        <w:rPr>
          <w:noProof/>
        </w:rPr>
        <w:t>Returns all entities (unmodifiable)</w:t>
      </w:r>
    </w:p>
    <w:p w14:paraId="3F59775B" w14:textId="328CEE0E" w:rsidR="0023050D" w:rsidRPr="00783757" w:rsidRDefault="0023050D" w:rsidP="0023050D">
      <w:pPr>
        <w:pStyle w:val="Heading4"/>
        <w:rPr>
          <w:noProof/>
        </w:rPr>
      </w:pPr>
      <w:r w:rsidRPr="00783757">
        <w:rPr>
          <w:noProof/>
        </w:rPr>
        <w:t>Child Repositories</w:t>
      </w:r>
    </w:p>
    <w:p w14:paraId="20A03862" w14:textId="5BBB808B" w:rsidR="0023050D" w:rsidRPr="00783757" w:rsidRDefault="00C91147" w:rsidP="0023050D">
      <w:pPr>
        <w:pStyle w:val="Heading5"/>
        <w:jc w:val="both"/>
      </w:pPr>
      <w:proofErr w:type="spellStart"/>
      <w:r w:rsidRPr="00783757">
        <w:t>Booth</w:t>
      </w:r>
      <w:r w:rsidR="0023050D" w:rsidRPr="00783757">
        <w:t>Repository</w:t>
      </w:r>
      <w:proofErr w:type="spellEnd"/>
    </w:p>
    <w:p w14:paraId="7F2D53EA" w14:textId="18638FE6" w:rsidR="0023050D" w:rsidRPr="00783757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Pr="00783757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getByNumber(int </w:t>
      </w:r>
      <w:r w:rsidR="00717523"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th</w:t>
      </w: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umber)</w:t>
      </w:r>
    </w:p>
    <w:p w14:paraId="7A452096" w14:textId="49001141" w:rsidR="0023050D" w:rsidRPr="00783757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83757">
        <w:t>Returns an entity with that name.</w:t>
      </w:r>
    </w:p>
    <w:p w14:paraId="34A7B6A1" w14:textId="19270842" w:rsidR="0023050D" w:rsidRPr="00783757" w:rsidRDefault="00C91147" w:rsidP="0023050D">
      <w:pPr>
        <w:pStyle w:val="Heading5"/>
        <w:jc w:val="both"/>
      </w:pPr>
      <w:proofErr w:type="spellStart"/>
      <w:r w:rsidRPr="00783757">
        <w:t>Delicacy</w:t>
      </w:r>
      <w:r w:rsidR="0023050D" w:rsidRPr="00783757">
        <w:t>Repository</w:t>
      </w:r>
      <w:proofErr w:type="spellEnd"/>
    </w:p>
    <w:p w14:paraId="7F5D2C8F" w14:textId="57C5C100" w:rsidR="0023050D" w:rsidRPr="00783757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Pr="00783757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5889F99C" w14:textId="4039C2FE" w:rsidR="0023050D" w:rsidRPr="00783757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83757">
        <w:t>Returns an entity with that name.</w:t>
      </w:r>
    </w:p>
    <w:p w14:paraId="6CEE9603" w14:textId="20F72E25" w:rsidR="0023050D" w:rsidRPr="00783757" w:rsidRDefault="00C91147" w:rsidP="0023050D">
      <w:pPr>
        <w:pStyle w:val="Heading5"/>
        <w:jc w:val="both"/>
      </w:pPr>
      <w:proofErr w:type="spellStart"/>
      <w:r w:rsidRPr="00783757">
        <w:t>Cocktail</w:t>
      </w:r>
      <w:r w:rsidR="0023050D" w:rsidRPr="00783757">
        <w:t>Repository</w:t>
      </w:r>
      <w:proofErr w:type="spellEnd"/>
    </w:p>
    <w:p w14:paraId="472DB3D9" w14:textId="2DB7CC82" w:rsidR="0023050D" w:rsidRPr="00783757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Pr="00783757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78375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46C8E520" w14:textId="024C8772" w:rsidR="00BB5090" w:rsidRPr="00783757" w:rsidRDefault="00BB5090" w:rsidP="00BB5090">
      <w:pPr>
        <w:pStyle w:val="Heading4"/>
        <w:rPr>
          <w:noProof/>
        </w:rPr>
      </w:pPr>
      <w:r w:rsidRPr="00783757">
        <w:rPr>
          <w:noProof/>
        </w:rPr>
        <w:t>Child Classes</w:t>
      </w:r>
    </w:p>
    <w:p w14:paraId="4CF4E426" w14:textId="2CB7AA50" w:rsidR="00BB5090" w:rsidRPr="00BB5090" w:rsidRDefault="00BB5090" w:rsidP="00BB5090">
      <w:r w:rsidRPr="00783757">
        <w:t xml:space="preserve">Create </w:t>
      </w:r>
      <w:proofErr w:type="spellStart"/>
      <w:r w:rsidR="00825BFE" w:rsidRPr="00783757">
        <w:rPr>
          <w:rFonts w:ascii="Consolas" w:hAnsi="Consolas"/>
          <w:b/>
        </w:rPr>
        <w:t>Delica</w:t>
      </w:r>
      <w:r w:rsidR="00214120" w:rsidRPr="00783757">
        <w:rPr>
          <w:rFonts w:ascii="Consolas" w:hAnsi="Consolas"/>
          <w:b/>
        </w:rPr>
        <w:t>cy</w:t>
      </w:r>
      <w:r w:rsidR="00B74A9C" w:rsidRPr="00783757">
        <w:rPr>
          <w:rFonts w:ascii="Consolas" w:hAnsi="Consolas"/>
          <w:b/>
        </w:rPr>
        <w:t>Repository</w:t>
      </w:r>
      <w:r w:rsidR="0023050D" w:rsidRPr="00783757">
        <w:rPr>
          <w:rFonts w:ascii="Consolas" w:hAnsi="Consolas"/>
          <w:b/>
        </w:rPr>
        <w:t>Impl</w:t>
      </w:r>
      <w:proofErr w:type="spellEnd"/>
      <w:r w:rsidRPr="00783757">
        <w:t xml:space="preserve">, </w:t>
      </w:r>
      <w:proofErr w:type="spellStart"/>
      <w:r w:rsidR="00825BFE" w:rsidRPr="00783757">
        <w:rPr>
          <w:rFonts w:ascii="Consolas" w:hAnsi="Consolas"/>
          <w:b/>
        </w:rPr>
        <w:t>Cocktail</w:t>
      </w:r>
      <w:r w:rsidR="00B74A9C" w:rsidRPr="00783757">
        <w:rPr>
          <w:rFonts w:ascii="Consolas" w:hAnsi="Consolas"/>
          <w:b/>
        </w:rPr>
        <w:t>Repository</w:t>
      </w:r>
      <w:r w:rsidR="0023050D" w:rsidRPr="00783757">
        <w:rPr>
          <w:rFonts w:ascii="Consolas" w:hAnsi="Consolas"/>
          <w:b/>
        </w:rPr>
        <w:t>Impl</w:t>
      </w:r>
      <w:proofErr w:type="spellEnd"/>
      <w:r w:rsidRPr="00783757">
        <w:t xml:space="preserve"> and </w:t>
      </w:r>
      <w:proofErr w:type="spellStart"/>
      <w:r w:rsidR="00825BFE" w:rsidRPr="00783757">
        <w:rPr>
          <w:rFonts w:ascii="Consolas" w:hAnsi="Consolas"/>
          <w:b/>
        </w:rPr>
        <w:t>Booth</w:t>
      </w:r>
      <w:r w:rsidR="008965A5" w:rsidRPr="00783757">
        <w:rPr>
          <w:rFonts w:ascii="Consolas" w:hAnsi="Consolas"/>
          <w:b/>
        </w:rPr>
        <w:t>Repository</w:t>
      </w:r>
      <w:r w:rsidR="0023050D" w:rsidRPr="00783757">
        <w:rPr>
          <w:rFonts w:ascii="Consolas" w:hAnsi="Consolas"/>
          <w:b/>
        </w:rPr>
        <w:t>Impl</w:t>
      </w:r>
      <w:proofErr w:type="spellEnd"/>
      <w:r w:rsidRPr="00783757">
        <w:t xml:space="preserve"> repositories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BA39221" w14:textId="77777777" w:rsidR="00717523" w:rsidRDefault="00717523" w:rsidP="00717523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6D29B0E3" w14:textId="77777777" w:rsidR="00717523" w:rsidRDefault="00717523" w:rsidP="00717523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373D771" w14:textId="3A26E5AA" w:rsidR="00717523" w:rsidRDefault="00717523" w:rsidP="00717523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</w:t>
      </w:r>
      <w:r w:rsidR="005B32B2">
        <w:t xml:space="preserve"> </w:t>
      </w:r>
      <w:r>
        <w:t>The given methods should have the following logic: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2AD5787E" w14:textId="77777777" w:rsidR="007A2EDE" w:rsidRDefault="007A2EDE" w:rsidP="007A2EDE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2B295B11" w14:textId="1DF32BD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 w:rsidRPr="00916BE2">
        <w:rPr>
          <w:rStyle w:val="CodeChar"/>
        </w:rPr>
        <w:t>type</w:t>
      </w:r>
      <w:r>
        <w:t xml:space="preserve"> </w:t>
      </w:r>
      <w:r w:rsidR="00352019">
        <w:t xml:space="preserve">– </w:t>
      </w:r>
      <w:r w:rsidR="00352019">
        <w:rPr>
          <w:rStyle w:val="CodeChar"/>
        </w:rPr>
        <w:t>String</w:t>
      </w:r>
    </w:p>
    <w:p w14:paraId="6C976640" w14:textId="2765119E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 w:rsidR="00352019">
        <w:t xml:space="preserve">–  </w:t>
      </w:r>
      <w:r w:rsidR="00352019">
        <w:rPr>
          <w:rStyle w:val="CodeChar"/>
        </w:rPr>
        <w:t>String</w:t>
      </w:r>
      <w:proofErr w:type="gramEnd"/>
    </w:p>
    <w:p w14:paraId="073AA59B" w14:textId="2BA2FBC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</w:t>
      </w:r>
      <w:r w:rsidR="00352019">
        <w:t xml:space="preserve">– </w:t>
      </w:r>
      <w:r>
        <w:rPr>
          <w:rStyle w:val="CodeChar"/>
        </w:rPr>
        <w:t>double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6122CC9A" w14:textId="5424C461" w:rsidR="00352019" w:rsidRDefault="00352019" w:rsidP="00352019">
      <w:r>
        <w:t xml:space="preserve">Creates a </w:t>
      </w:r>
      <w:r w:rsidR="00825BFE">
        <w:t>delicacy</w:t>
      </w:r>
      <w:r>
        <w:t xml:space="preserve"> with the correct type. If the </w:t>
      </w:r>
      <w:r w:rsidR="00825BFE">
        <w:t>delicacy</w:t>
      </w:r>
      <w:r>
        <w:t xml:space="preserve"> is created </w:t>
      </w:r>
      <w:r w:rsidR="009D2844">
        <w:t>successfully</w:t>
      </w:r>
      <w:r>
        <w:t>, returns:</w:t>
      </w:r>
    </w:p>
    <w:p w14:paraId="0F10212A" w14:textId="1D0D99BA" w:rsidR="00352019" w:rsidRDefault="00352019" w:rsidP="00352019">
      <w:pPr>
        <w:pStyle w:val="Code"/>
      </w:pPr>
      <w:r w:rsidRPr="001139EC">
        <w:t>"Added</w:t>
      </w:r>
      <w:r w:rsidR="001E363F">
        <w:t xml:space="preserve"> delicacy</w:t>
      </w:r>
      <w:r w:rsidRPr="001139EC">
        <w:t xml:space="preserve"> {</w:t>
      </w:r>
      <w:r w:rsidR="00825BFE">
        <w:t>delicacy</w:t>
      </w:r>
      <w:r>
        <w:t xml:space="preserve"> name</w:t>
      </w:r>
      <w:r w:rsidRPr="001139EC">
        <w:t xml:space="preserve">} </w:t>
      </w:r>
      <w:r w:rsidR="001E363F">
        <w:rPr>
          <w:lang w:val="bg-BG"/>
        </w:rPr>
        <w:t xml:space="preserve">- </w:t>
      </w:r>
      <w:r w:rsidRPr="001139EC">
        <w:t>{</w:t>
      </w:r>
      <w:r w:rsidR="00825BFE">
        <w:t>delicacy</w:t>
      </w:r>
      <w:r>
        <w:t xml:space="preserve"> type</w:t>
      </w:r>
      <w:r w:rsidRPr="001139EC">
        <w:t xml:space="preserve">} to the </w:t>
      </w:r>
      <w:r w:rsidR="001E363F">
        <w:t>pastry shop</w:t>
      </w:r>
      <w:r w:rsidR="00214120">
        <w:t>!</w:t>
      </w:r>
      <w:r w:rsidRPr="001139EC">
        <w:t xml:space="preserve">" </w:t>
      </w:r>
    </w:p>
    <w:p w14:paraId="2EDB677F" w14:textId="7BB55162" w:rsidR="007D5B7C" w:rsidRPr="00214120" w:rsidRDefault="007D5B7C" w:rsidP="007D5B7C">
      <w:pPr>
        <w:rPr>
          <w:rFonts w:ascii="Consolas" w:hAnsi="Consolas"/>
          <w:b/>
          <w:noProof/>
        </w:rPr>
      </w:pPr>
      <w:r w:rsidRPr="003D2FB6">
        <w:rPr>
          <w:rStyle w:val="Strong"/>
          <w:b w:val="0"/>
          <w:bCs w:val="0"/>
        </w:rPr>
        <w:t xml:space="preserve">If a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 </w:t>
      </w:r>
      <w:r w:rsidR="00C57B8B">
        <w:rPr>
          <w:rStyle w:val="Strong"/>
          <w:b w:val="0"/>
          <w:bCs w:val="0"/>
        </w:rPr>
        <w:t>the</w:t>
      </w:r>
      <w:r w:rsidR="00214120">
        <w:rPr>
          <w:rStyle w:val="Strong"/>
          <w:b w:val="0"/>
          <w:bCs w:val="0"/>
        </w:rPr>
        <w:t xml:space="preserve"> </w:t>
      </w:r>
      <w:r w:rsidRPr="003D2FB6">
        <w:rPr>
          <w:rStyle w:val="Strong"/>
          <w:b w:val="0"/>
          <w:bCs w:val="0"/>
        </w:rPr>
        <w:t>message</w:t>
      </w:r>
      <w:r w:rsidR="003D2FB6"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</w:t>
      </w:r>
      <w:bookmarkStart w:id="9" w:name="OLE_LINK30"/>
      <w:bookmarkStart w:id="10" w:name="OLE_LINK31"/>
      <w:r w:rsidR="00531534" w:rsidRPr="003D2FB6">
        <w:rPr>
          <w:rStyle w:val="CodeChar"/>
        </w:rPr>
        <w:t>{type}</w:t>
      </w:r>
      <w:r w:rsidRPr="003D2FB6">
        <w:rPr>
          <w:rStyle w:val="CodeChar"/>
        </w:rPr>
        <w:t xml:space="preserve"> {name} </w:t>
      </w:r>
      <w:bookmarkEnd w:id="9"/>
      <w:bookmarkEnd w:id="10"/>
      <w:r w:rsidR="003D2FB6" w:rsidRPr="003D2FB6">
        <w:rPr>
          <w:rStyle w:val="CodeChar"/>
        </w:rPr>
        <w:t xml:space="preserve">is already in the </w:t>
      </w:r>
      <w:r w:rsidR="001E363F">
        <w:rPr>
          <w:rStyle w:val="CodeChar"/>
        </w:rPr>
        <w:t>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2ACF33DE" w14:textId="24CD5313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="00352019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6A0585CA" w14:textId="780ADFB8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70EA94C9" w14:textId="06942175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352019" w:rsidRPr="00183FCF">
        <w:rPr>
          <w:rStyle w:val="CodeChar"/>
          <w:lang w:val="en-GB"/>
        </w:rPr>
        <w:t>int</w:t>
      </w:r>
    </w:p>
    <w:p w14:paraId="725ACD44" w14:textId="500F640E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</w:t>
      </w:r>
      <w:r w:rsidR="009D2844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2081996C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6E7977B" w14:textId="7D4AC9F0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with the correct type. If the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is created successful, returns:</w:t>
      </w:r>
    </w:p>
    <w:p w14:paraId="1DAB1BF5" w14:textId="644DD0FE" w:rsidR="00352019" w:rsidRDefault="00352019" w:rsidP="00352019">
      <w:pPr>
        <w:pStyle w:val="Heading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 xml:space="preserve">cocktail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N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ame}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-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B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rand}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to the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>pastry shop</w:t>
      </w:r>
      <w:r w:rsidR="00214120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!”</w:t>
      </w:r>
    </w:p>
    <w:p w14:paraId="57E5B945" w14:textId="2E517F03" w:rsidR="003D2FB6" w:rsidRPr="003D2FB6" w:rsidRDefault="003D2FB6" w:rsidP="003D2FB6">
      <w:r w:rsidRPr="003D2FB6">
        <w:rPr>
          <w:rStyle w:val="Strong"/>
          <w:b w:val="0"/>
          <w:bCs w:val="0"/>
        </w:rPr>
        <w:t xml:space="preserve">If a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</w:t>
      </w:r>
      <w:r w:rsidR="00C57B8B">
        <w:rPr>
          <w:rStyle w:val="Strong"/>
          <w:b w:val="0"/>
          <w:bCs w:val="0"/>
        </w:rPr>
        <w:t xml:space="preserve"> the</w:t>
      </w:r>
      <w:r w:rsidRPr="003D2FB6">
        <w:rPr>
          <w:rStyle w:val="Strong"/>
          <w:b w:val="0"/>
          <w:bCs w:val="0"/>
        </w:rPr>
        <w:t xml:space="preserve"> message</w:t>
      </w:r>
      <w:r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{type} {name} is already in the</w:t>
      </w:r>
      <w:r w:rsidR="003E1F88">
        <w:rPr>
          <w:rStyle w:val="CodeChar"/>
        </w:rPr>
        <w:t xml:space="preserve"> 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485C4A6A" w14:textId="1A71EEF6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C37E5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179F9821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09BF8BC" w14:textId="785F9EA6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 xml:space="preserve">typ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5AA240D4" w14:textId="58926157" w:rsidR="00352019" w:rsidRPr="00183FCF" w:rsidRDefault="00112DA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boothNum</w:t>
      </w:r>
      <w:r w:rsidR="00916BE2" w:rsidRPr="00183FCF">
        <w:rPr>
          <w:rStyle w:val="CodeChar"/>
          <w:lang w:val="en-GB"/>
        </w:rPr>
        <w:t xml:space="preserve">er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1D9DDA83" w14:textId="24BBE7FA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 xml:space="preserve">capacity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4BD490BB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4C1382A" w14:textId="7FC3EAD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5B4EC5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correct type and returns:</w:t>
      </w:r>
    </w:p>
    <w:p w14:paraId="7394821D" w14:textId="74442D6B" w:rsidR="00352019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Added </w:t>
      </w:r>
      <w:r w:rsidR="005B4EC5">
        <w:rPr>
          <w:lang w:val="en-GB"/>
        </w:rPr>
        <w:t>booth</w:t>
      </w:r>
      <w:r w:rsidRPr="00183FCF">
        <w:rPr>
          <w:lang w:val="en-GB"/>
        </w:rPr>
        <w:t xml:space="preserve"> number {</w:t>
      </w:r>
      <w:r w:rsidR="005B4EC5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 xml:space="preserve">umber} in the </w:t>
      </w:r>
      <w:r w:rsidR="005B4EC5">
        <w:rPr>
          <w:lang w:val="en-GB"/>
        </w:rPr>
        <w:t>pastry shop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66AC08F" w14:textId="01E04ED1" w:rsidR="003D2FB6" w:rsidRPr="00214120" w:rsidRDefault="003D2FB6" w:rsidP="00352019">
      <w:pPr>
        <w:pStyle w:val="Code"/>
      </w:pPr>
      <w:r w:rsidRPr="003D2FB6">
        <w:rPr>
          <w:rStyle w:val="Strong"/>
          <w:rFonts w:asciiTheme="minorHAnsi" w:hAnsiTheme="minorHAnsi"/>
          <w:bCs w:val="0"/>
          <w:noProof w:val="0"/>
        </w:rPr>
        <w:t xml:space="preserve">If a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 the given name already exists in the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repository, throw </w:t>
      </w:r>
      <w:r w:rsidRPr="003D2FB6">
        <w:rPr>
          <w:rStyle w:val="Strong"/>
          <w:rFonts w:asciiTheme="minorHAnsi" w:hAnsiTheme="minorHAnsi"/>
          <w:noProof w:val="0"/>
        </w:rPr>
        <w:t xml:space="preserve">an </w:t>
      </w:r>
      <w:r w:rsidRPr="003D2FB6">
        <w:rPr>
          <w:rStyle w:val="Strong"/>
          <w:b/>
          <w:bCs w:val="0"/>
          <w:noProof w:val="0"/>
        </w:rPr>
        <w:t>IllegalArgumentException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</w:t>
      </w:r>
      <w:r w:rsidR="003E1F88">
        <w:rPr>
          <w:rStyle w:val="Strong"/>
          <w:rFonts w:asciiTheme="minorHAnsi" w:hAnsiTheme="minorHAnsi"/>
          <w:bCs w:val="0"/>
          <w:noProof w:val="0"/>
        </w:rPr>
        <w:t xml:space="preserve"> </w:t>
      </w:r>
      <w:r w:rsidR="00C57B8B">
        <w:rPr>
          <w:rStyle w:val="Strong"/>
          <w:rFonts w:asciiTheme="minorHAnsi" w:hAnsiTheme="minorHAnsi"/>
          <w:bCs w:val="0"/>
          <w:noProof w:val="0"/>
        </w:rPr>
        <w:t>the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message </w:t>
      </w:r>
      <w:r w:rsidRPr="003D2FB6">
        <w:rPr>
          <w:rStyle w:val="Strong"/>
          <w:b/>
          <w:noProof w:val="0"/>
        </w:rPr>
        <w:t>"</w:t>
      </w:r>
      <w:r w:rsidR="00112DA2">
        <w:t>Booth</w:t>
      </w:r>
      <w:r w:rsidRPr="003D2FB6">
        <w:rPr>
          <w:lang w:val="bg-BG"/>
        </w:rPr>
        <w:t xml:space="preserve"> </w:t>
      </w:r>
      <w:r>
        <w:t>{</w:t>
      </w:r>
      <w:r w:rsidR="00112DA2">
        <w:t>booth</w:t>
      </w:r>
      <w:r w:rsidR="006C0B71">
        <w:t>N</w:t>
      </w:r>
      <w:r>
        <w:t>umber}</w:t>
      </w:r>
      <w:r w:rsidRPr="003D2FB6">
        <w:rPr>
          <w:lang w:val="bg-BG"/>
        </w:rPr>
        <w:t xml:space="preserve"> is already added to the </w:t>
      </w:r>
      <w:r w:rsidR="00112DA2">
        <w:t>pastry shop</w:t>
      </w:r>
      <w:r w:rsidR="00214120">
        <w:t>!</w:t>
      </w:r>
      <w:r>
        <w:t>"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4DD7B254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</w:t>
      </w:r>
      <w:r w:rsidR="006C0B71">
        <w:rPr>
          <w:rStyle w:val="CodeChar"/>
          <w:lang w:val="en-GB"/>
        </w:rPr>
        <w:t>O</w:t>
      </w:r>
      <w:r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Pr="00183FCF">
        <w:rPr>
          <w:rStyle w:val="CodeChar"/>
          <w:lang w:val="en-GB"/>
        </w:rPr>
        <w:t xml:space="preserve">eopl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BFF415" w14:textId="64F6690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</w:t>
      </w:r>
      <w:r w:rsidR="003E1F88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returns:</w:t>
      </w:r>
    </w:p>
    <w:p w14:paraId="4203B18E" w14:textId="74707FA7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No available 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2BF6BF4" w14:textId="3C71DFC8" w:rsidR="00352019" w:rsidRPr="00183FCF" w:rsidRDefault="00352019" w:rsidP="00352019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 xml:space="preserve">In the other case reserves the </w:t>
      </w:r>
      <w:r w:rsidR="00112DA2">
        <w:rPr>
          <w:rFonts w:asciiTheme="minorHAnsi" w:hAnsiTheme="minorHAnsi"/>
          <w:b w:val="0"/>
          <w:lang w:val="en-GB"/>
        </w:rPr>
        <w:t>booth</w:t>
      </w:r>
      <w:r w:rsidRPr="00183FCF">
        <w:rPr>
          <w:rFonts w:asciiTheme="minorHAnsi" w:hAnsiTheme="minorHAnsi"/>
          <w:b w:val="0"/>
          <w:lang w:val="en-GB"/>
        </w:rPr>
        <w:t xml:space="preserve"> and </w:t>
      </w:r>
      <w:r w:rsidR="00C57B8B">
        <w:rPr>
          <w:rFonts w:asciiTheme="minorHAnsi" w:hAnsiTheme="minorHAnsi"/>
          <w:b w:val="0"/>
          <w:lang w:val="en-GB"/>
        </w:rPr>
        <w:t>return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249D418A" w14:textId="1ADE272D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{</w:t>
      </w:r>
      <w:r w:rsidR="00112DA2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>umber} has been reserved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3DF2447B" w:rsidR="003B036D" w:rsidRPr="00183FCF" w:rsidRDefault="003B036D" w:rsidP="003B036D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N</w:t>
      </w:r>
      <w:r w:rsidRPr="00183FCF">
        <w:rPr>
          <w:rStyle w:val="CodeChar"/>
          <w:lang w:val="en-GB"/>
        </w:rPr>
        <w:t xml:space="preserve">umber </w:t>
      </w:r>
      <w:r w:rsidR="009D2844" w:rsidRPr="00183FCF">
        <w:rPr>
          <w:noProof/>
          <w:lang w:val="en-GB"/>
        </w:rPr>
        <w:t>–</w:t>
      </w:r>
      <w:r w:rsidRPr="00183FCF">
        <w:rPr>
          <w:rStyle w:val="CodeChar"/>
          <w:lang w:val="en-GB"/>
        </w:rPr>
        <w:t xml:space="preserve"> int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C0217A3" w:rsidR="003B036D" w:rsidRPr="00183FCF" w:rsidRDefault="003B036D" w:rsidP="003B036D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same </w:t>
      </w:r>
      <w:r w:rsidR="005722F4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number. </w:t>
      </w:r>
      <w:r w:rsidR="003C41EB" w:rsidRPr="003C41EB">
        <w:rPr>
          <w:noProof/>
          <w:lang w:val="en-GB"/>
        </w:rPr>
        <w:t>Gets the bill for that booth, clears it and adds the sum to the total store income</w:t>
      </w:r>
      <w:r w:rsidR="003C41EB">
        <w:rPr>
          <w:noProof/>
          <w:lang w:val="en-GB"/>
        </w:rPr>
        <w:t xml:space="preserve">. </w:t>
      </w:r>
      <w:r w:rsidR="003C41EB" w:rsidRPr="003C41EB">
        <w:rPr>
          <w:noProof/>
          <w:lang w:val="en-GB"/>
        </w:rPr>
        <w:t xml:space="preserve">The bill is not only the orders, but the reservation for the number of people as well. </w:t>
      </w:r>
      <w:r w:rsidRPr="00183FCF">
        <w:rPr>
          <w:noProof/>
          <w:lang w:val="en-GB"/>
        </w:rPr>
        <w:t>Finally returns:</w:t>
      </w:r>
    </w:p>
    <w:p w14:paraId="45E4C8C4" w14:textId="7E010A15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Number}"</w:t>
      </w:r>
    </w:p>
    <w:p w14:paraId="778DB653" w14:textId="05ACE417" w:rsidR="003B036D" w:rsidRPr="003B036D" w:rsidRDefault="003B036D" w:rsidP="00352019">
      <w:pPr>
        <w:rPr>
          <w:rFonts w:ascii="Consolas" w:hAnsi="Consolas"/>
          <w:b/>
          <w:noProof/>
          <w:lang w:val="en-GB"/>
        </w:rPr>
      </w:pPr>
      <w:r w:rsidRPr="00183FCF">
        <w:rPr>
          <w:rStyle w:val="CodeChar"/>
          <w:lang w:val="en-GB"/>
        </w:rPr>
        <w:t>"Bill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 xml:space="preserve"> bill:f2}"</w:t>
      </w:r>
    </w:p>
    <w:p w14:paraId="63E2852C" w14:textId="26A6602C" w:rsidR="00352019" w:rsidRPr="00183FCF" w:rsidRDefault="00352019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 xml:space="preserve">GetIncome </w:t>
      </w:r>
      <w:r w:rsidRPr="00183FCF">
        <w:rPr>
          <w:noProof/>
          <w:lang w:val="en-GB"/>
        </w:rPr>
        <w:t>Command</w:t>
      </w:r>
    </w:p>
    <w:p w14:paraId="041BCED1" w14:textId="6BA90AE5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the total income for the </w:t>
      </w:r>
      <w:r w:rsidR="003E1F88">
        <w:rPr>
          <w:noProof/>
          <w:lang w:val="en-GB"/>
        </w:rPr>
        <w:t>pastry shop</w:t>
      </w:r>
      <w:r w:rsidRPr="00183FCF">
        <w:rPr>
          <w:noProof/>
          <w:lang w:val="en-GB"/>
        </w:rPr>
        <w:t xml:space="preserve"> for </w:t>
      </w:r>
      <w:r w:rsidRPr="003E1F88">
        <w:rPr>
          <w:b/>
          <w:bCs/>
          <w:noProof/>
          <w:lang w:val="en-GB"/>
        </w:rPr>
        <w:t xml:space="preserve">all </w:t>
      </w:r>
      <w:r w:rsidR="001077AC" w:rsidRPr="003E1F88">
        <w:rPr>
          <w:b/>
          <w:bCs/>
          <w:noProof/>
          <w:lang w:val="en-GB"/>
        </w:rPr>
        <w:t>completed bills</w:t>
      </w:r>
      <w:r w:rsidRPr="00183FCF">
        <w:rPr>
          <w:noProof/>
          <w:lang w:val="en-GB"/>
        </w:rPr>
        <w:t>.</w:t>
      </w:r>
    </w:p>
    <w:p w14:paraId="56FDFC4D" w14:textId="29B57ED2" w:rsidR="00352019" w:rsidRPr="00286C2D" w:rsidRDefault="00352019" w:rsidP="003B036D">
      <w:pPr>
        <w:pStyle w:val="Code"/>
      </w:pPr>
      <w:r>
        <w:t>"</w:t>
      </w:r>
      <w:r w:rsidR="001A6A01">
        <w:t>I</w:t>
      </w:r>
      <w:r>
        <w:t>ncome: {</w:t>
      </w:r>
      <w:r w:rsidRPr="00B76A58">
        <w:t>income:f2}lv"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5CF8E1B" w14:textId="7A9D8070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type} {name} {price}</w:t>
      </w:r>
    </w:p>
    <w:p w14:paraId="068B43FB" w14:textId="0BAF157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type} {name} {</w:t>
      </w:r>
      <w:r w:rsidR="003E1F88">
        <w:rPr>
          <w:rFonts w:ascii="Consolas" w:hAnsi="Consolas"/>
          <w:b/>
        </w:rPr>
        <w:t>size</w:t>
      </w:r>
      <w:r w:rsidRPr="00352019">
        <w:rPr>
          <w:rFonts w:ascii="Consolas" w:hAnsi="Consolas"/>
          <w:b/>
        </w:rPr>
        <w:t>} {brand}</w:t>
      </w:r>
    </w:p>
    <w:p w14:paraId="27BBA111" w14:textId="3283762A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type} {</w:t>
      </w:r>
      <w:proofErr w:type="spellStart"/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>Number</w:t>
      </w:r>
      <w:proofErr w:type="spellEnd"/>
      <w:r w:rsidRPr="00352019">
        <w:rPr>
          <w:rFonts w:ascii="Consolas" w:hAnsi="Consolas"/>
          <w:b/>
        </w:rPr>
        <w:t>} {capacity}</w:t>
      </w:r>
    </w:p>
    <w:p w14:paraId="641EDB72" w14:textId="2DCC318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529E1203" w14:textId="361D21CE" w:rsidR="003B036D" w:rsidRPr="00352019" w:rsidRDefault="003B036D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LeaveBooth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Number</w:t>
      </w:r>
      <w:proofErr w:type="spellEnd"/>
      <w:r>
        <w:rPr>
          <w:rFonts w:ascii="Consolas" w:hAnsi="Consolas"/>
          <w:b/>
        </w:rPr>
        <w:t>}</w:t>
      </w:r>
    </w:p>
    <w:p w14:paraId="7D0AAA4E" w14:textId="707B1EBF" w:rsidR="00352019" w:rsidRPr="00352019" w:rsidRDefault="003E1F88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</w:t>
      </w:r>
      <w:r w:rsidR="001A6A01">
        <w:rPr>
          <w:rFonts w:ascii="Consolas" w:hAnsi="Consolas"/>
          <w:b/>
        </w:rPr>
        <w:t>Income</w:t>
      </w:r>
      <w:proofErr w:type="spellEnd"/>
    </w:p>
    <w:p w14:paraId="633F3058" w14:textId="1FCB1FCA" w:rsidR="0012277F" w:rsidRPr="00785754" w:rsidRDefault="00352019" w:rsidP="00785754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17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8"/>
      </w:tblGrid>
      <w:tr w:rsidR="0012277F" w14:paraId="4A40F6FB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1E3A09">
        <w:trPr>
          <w:trHeight w:val="3205"/>
        </w:trPr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E55A" w14:textId="4021EA7A" w:rsidR="00352019" w:rsidRDefault="00352019" w:rsidP="00352019">
            <w:pPr>
              <w:pStyle w:val="Code"/>
            </w:pPr>
            <w:r>
              <w:t>Add</w:t>
            </w:r>
            <w:r w:rsidR="00961D77">
              <w:t>Delicacy</w:t>
            </w:r>
            <w:r>
              <w:t xml:space="preserve"> </w:t>
            </w:r>
            <w:r w:rsidR="007F35BF">
              <w:t>Gingerbread</w:t>
            </w:r>
            <w:r>
              <w:t xml:space="preserve"> </w:t>
            </w:r>
            <w:r w:rsidR="00961D77">
              <w:t>Christ</w:t>
            </w:r>
            <w:r>
              <w:t xml:space="preserve"> </w:t>
            </w:r>
            <w:r w:rsidR="00B86F0B">
              <w:t>3</w:t>
            </w:r>
            <w:r>
              <w:t>.90</w:t>
            </w:r>
          </w:p>
          <w:p w14:paraId="642D5E66" w14:textId="37FC601A" w:rsidR="00352019" w:rsidRDefault="00352019" w:rsidP="00352019">
            <w:pPr>
              <w:pStyle w:val="Code"/>
            </w:pPr>
            <w:r>
              <w:t>Add</w:t>
            </w:r>
            <w:r w:rsidR="00961D77">
              <w:t>Cocktail</w:t>
            </w:r>
            <w:r>
              <w:t xml:space="preserve"> </w:t>
            </w:r>
            <w:r w:rsidR="00961D77">
              <w:t>MulledWine</w:t>
            </w:r>
            <w:r>
              <w:t xml:space="preserve"> </w:t>
            </w:r>
            <w:r w:rsidR="00961D77">
              <w:t>Winter</w:t>
            </w:r>
            <w:r>
              <w:t xml:space="preserve"> </w:t>
            </w:r>
            <w:r w:rsidR="00306D9E">
              <w:t>8</w:t>
            </w:r>
            <w:r>
              <w:t xml:space="preserve">00 </w:t>
            </w:r>
            <w:r w:rsidR="00961D77">
              <w:t>Monin</w:t>
            </w:r>
          </w:p>
          <w:p w14:paraId="3B8B4B71" w14:textId="50B32727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OpenBooth</w:t>
            </w:r>
            <w:r>
              <w:t xml:space="preserve"> </w:t>
            </w:r>
            <w:r w:rsidR="00961D77">
              <w:t xml:space="preserve">1 </w:t>
            </w:r>
            <w:r w:rsidR="00306D9E">
              <w:t>10</w:t>
            </w:r>
          </w:p>
          <w:p w14:paraId="69DA0677" w14:textId="6FC94A0F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PrivateBooth</w:t>
            </w:r>
            <w:r>
              <w:t xml:space="preserve"> </w:t>
            </w:r>
            <w:r w:rsidR="00961D77">
              <w:t xml:space="preserve">2 </w:t>
            </w:r>
            <w:r w:rsidR="00306D9E">
              <w:t>20</w:t>
            </w:r>
          </w:p>
          <w:p w14:paraId="6C36E9F4" w14:textId="53AFA7C3" w:rsidR="00352019" w:rsidRDefault="00352019" w:rsidP="00352019">
            <w:pPr>
              <w:pStyle w:val="Code"/>
            </w:pPr>
            <w:r>
              <w:t>Reserve</w:t>
            </w:r>
            <w:r w:rsidR="00961D77">
              <w:t>Booth</w:t>
            </w:r>
            <w:r>
              <w:t xml:space="preserve"> 5</w:t>
            </w:r>
          </w:p>
          <w:p w14:paraId="13DF67AC" w14:textId="67DBD045" w:rsidR="003B036D" w:rsidRDefault="003B036D" w:rsidP="00352019">
            <w:pPr>
              <w:pStyle w:val="Code"/>
            </w:pPr>
            <w:r>
              <w:t>LeaveBooth 1</w:t>
            </w:r>
          </w:p>
          <w:p w14:paraId="56096AFB" w14:textId="19069853" w:rsidR="00352019" w:rsidRDefault="001A6A01" w:rsidP="00352019">
            <w:pPr>
              <w:pStyle w:val="Code"/>
            </w:pPr>
            <w:r>
              <w:t>GetIncome</w:t>
            </w:r>
          </w:p>
          <w:p w14:paraId="630B0783" w14:textId="7B1F18EA" w:rsidR="00306D9E" w:rsidRPr="00961D77" w:rsidRDefault="00352019" w:rsidP="00306D9E">
            <w:pPr>
              <w:pStyle w:val="Code"/>
            </w:pPr>
            <w:r>
              <w:t>END</w:t>
            </w:r>
          </w:p>
        </w:tc>
      </w:tr>
      <w:tr w:rsidR="0012277F" w14:paraId="41229BF2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3F41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rist - Gingerbread to the pastry shop!</w:t>
            </w:r>
          </w:p>
          <w:p w14:paraId="23C8845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Winter - Monin to the pastry shop!</w:t>
            </w:r>
          </w:p>
          <w:p w14:paraId="5E88B6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3DCC14E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594A7B18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5 people!</w:t>
            </w:r>
          </w:p>
          <w:p w14:paraId="196122C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3E7F3A8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12,50</w:t>
            </w:r>
          </w:p>
          <w:p w14:paraId="44FB3CDC" w14:textId="31F61767" w:rsidR="0012277F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D681" w14:textId="6CBE1E36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Delicacy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Gingerb</w:t>
            </w:r>
            <w:r w:rsidRPr="00785754">
              <w:rPr>
                <w:lang w:val="en-GB"/>
              </w:rPr>
              <w:t>read Healthy 2.90</w:t>
            </w:r>
          </w:p>
          <w:p w14:paraId="1E80F5FF" w14:textId="54296D87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oco 5.90</w:t>
            </w:r>
          </w:p>
          <w:p w14:paraId="5469F706" w14:textId="0822A9E6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erry -9.0</w:t>
            </w:r>
          </w:p>
          <w:p w14:paraId="003694A6" w14:textId="00C31825" w:rsidR="00785754" w:rsidRPr="004539F4" w:rsidRDefault="00785754" w:rsidP="00785754">
            <w:pPr>
              <w:pStyle w:val="Code"/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MulledWine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Winter</w:t>
            </w:r>
            <w:r w:rsidRPr="00785754">
              <w:rPr>
                <w:lang w:val="en-GB"/>
              </w:rPr>
              <w:t xml:space="preserve"> -</w:t>
            </w:r>
            <w:r w:rsidR="00B86F0B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00 </w:t>
            </w:r>
            <w:r w:rsidR="004539F4">
              <w:t>Monin</w:t>
            </w:r>
          </w:p>
          <w:p w14:paraId="48F15442" w14:textId="40DE03F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MulledWine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Autumn</w:t>
            </w:r>
            <w:r w:rsidR="00785754" w:rsidRPr="00785754">
              <w:rPr>
                <w:lang w:val="en-GB"/>
              </w:rPr>
              <w:t xml:space="preserve"> 500 </w:t>
            </w:r>
            <w:r w:rsidR="004539F4">
              <w:rPr>
                <w:lang w:val="en-GB"/>
              </w:rPr>
              <w:t>Red</w:t>
            </w:r>
          </w:p>
          <w:p w14:paraId="6D3A4B68" w14:textId="7740B731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t>Strong</w:t>
            </w:r>
            <w:r w:rsidR="00785754" w:rsidRPr="00785754">
              <w:rPr>
                <w:lang w:val="en-GB"/>
              </w:rPr>
              <w:t xml:space="preserve"> 250 Lipton</w:t>
            </w:r>
          </w:p>
          <w:p w14:paraId="706BBE6D" w14:textId="7B134E8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Medium</w:t>
            </w:r>
            <w:r w:rsidR="00785754" w:rsidRPr="00785754">
              <w:rPr>
                <w:lang w:val="en-GB"/>
              </w:rPr>
              <w:t xml:space="preserve"> 200 Bio</w:t>
            </w:r>
          </w:p>
          <w:p w14:paraId="7075604B" w14:textId="1CEA3E82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Pr="00785754">
              <w:rPr>
                <w:lang w:val="en-GB"/>
              </w:rPr>
              <w:t xml:space="preserve"> 1 10</w:t>
            </w:r>
          </w:p>
          <w:p w14:paraId="61FC1175" w14:textId="1C8F5D7C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="004539F4" w:rsidRPr="00785754">
              <w:rPr>
                <w:lang w:val="en-GB"/>
              </w:rPr>
              <w:t xml:space="preserve"> </w:t>
            </w:r>
            <w:r w:rsidRPr="00785754">
              <w:rPr>
                <w:lang w:val="en-GB"/>
              </w:rPr>
              <w:t>2 12</w:t>
            </w:r>
          </w:p>
          <w:p w14:paraId="32534488" w14:textId="535A72D8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 20</w:t>
            </w:r>
          </w:p>
          <w:p w14:paraId="3F78F04B" w14:textId="76400B2A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="004539F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4</w:t>
            </w:r>
            <w:r w:rsidRPr="00785754">
              <w:rPr>
                <w:lang w:val="en-GB"/>
              </w:rPr>
              <w:t xml:space="preserve"> -2</w:t>
            </w:r>
          </w:p>
          <w:p w14:paraId="3744B2CF" w14:textId="0E81E99B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77534F">
              <w:rPr>
                <w:lang w:val="en-GB"/>
              </w:rPr>
              <w:t>3</w:t>
            </w:r>
          </w:p>
          <w:p w14:paraId="667DC14C" w14:textId="4A31AD13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5C3B1B9D" w14:textId="3B2E85A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1</w:t>
            </w:r>
          </w:p>
          <w:p w14:paraId="629F3664" w14:textId="7383BA3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10F68ACC" w14:textId="6E051973" w:rsidR="00785754" w:rsidRPr="00785754" w:rsidRDefault="001A6A01" w:rsidP="0078575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GetIncome</w:t>
            </w:r>
          </w:p>
          <w:p w14:paraId="2C45883F" w14:textId="5D37803C" w:rsidR="0012277F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END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BE692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Healthy - Gingerbread to the pastry shop!</w:t>
            </w:r>
          </w:p>
          <w:p w14:paraId="71D5A65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oco - Stolen to the pastry shop!</w:t>
            </w:r>
          </w:p>
          <w:p w14:paraId="2C5AF38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Price cannot be less or equal to zero!</w:t>
            </w:r>
          </w:p>
          <w:p w14:paraId="383E5EFC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Size cannot be less or equal to zero!</w:t>
            </w:r>
          </w:p>
          <w:p w14:paraId="4BCEBF9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Autumn - Red to the pastry shop!</w:t>
            </w:r>
          </w:p>
          <w:p w14:paraId="5597E53B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Strong - Lipton to the pastry shop!</w:t>
            </w:r>
          </w:p>
          <w:p w14:paraId="3F41F42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Medium - Bio to the pastry shop!</w:t>
            </w:r>
          </w:p>
          <w:p w14:paraId="60416A31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4893BF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672E376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3 in the pastry shop!</w:t>
            </w:r>
          </w:p>
          <w:p w14:paraId="73114509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Capacity has to be greater than 0!</w:t>
            </w:r>
          </w:p>
          <w:p w14:paraId="78924E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3 people!</w:t>
            </w:r>
          </w:p>
          <w:p w14:paraId="1FD8661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2 has been reserved for 2 people!</w:t>
            </w:r>
          </w:p>
          <w:p w14:paraId="4BD0A7B7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1EBEF5E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7,50</w:t>
            </w:r>
          </w:p>
          <w:p w14:paraId="1EEC009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2</w:t>
            </w:r>
          </w:p>
          <w:p w14:paraId="5EDECB96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5,00</w:t>
            </w:r>
          </w:p>
          <w:p w14:paraId="464DC907" w14:textId="24351E93" w:rsidR="0012277F" w:rsidRPr="001E3A09" w:rsidRDefault="00E429A8" w:rsidP="00E429A8">
            <w:pPr>
              <w:pStyle w:val="Code"/>
              <w:rPr>
                <w:lang w:val="bg-BG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92F7094" w:rsidR="00646F0F" w:rsidRPr="007C7A82" w:rsidRDefault="00717523" w:rsidP="00717523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B7234D">
        <w:rPr>
          <w:b/>
        </w:rPr>
        <w:t>Toy</w:t>
      </w:r>
      <w:r>
        <w:rPr>
          <w:b/>
        </w:rPr>
        <w:t>,</w:t>
      </w:r>
      <w:r>
        <w:t xml:space="preserve"> and </w:t>
      </w:r>
      <w:proofErr w:type="spellStart"/>
      <w:r w:rsidR="00B7234D">
        <w:rPr>
          <w:b/>
        </w:rPr>
        <w:t>ToyStore</w:t>
      </w:r>
      <w:proofErr w:type="spellEnd"/>
      <w:r>
        <w:t xml:space="preserve">. </w:t>
      </w:r>
      <w:proofErr w:type="spellStart"/>
      <w:r w:rsidR="00B7234D">
        <w:rPr>
          <w:b/>
        </w:rPr>
        <w:t>ToyStor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proofErr w:type="spellStart"/>
      <w:r w:rsidR="00B7234D">
        <w:rPr>
          <w:b/>
          <w:lang w:val="en-GB"/>
        </w:rPr>
        <w:t>toyStor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B7234D">
        <w:rPr>
          <w:b/>
        </w:rPr>
        <w:t>ToyStore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94EB02" w14:textId="77777777" w:rsidR="00CB1DA8" w:rsidRDefault="00CB1DA8" w:rsidP="008068A2">
      <w:pPr>
        <w:spacing w:after="0" w:line="240" w:lineRule="auto"/>
      </w:pPr>
      <w:r>
        <w:separator/>
      </w:r>
    </w:p>
  </w:endnote>
  <w:endnote w:type="continuationSeparator" w:id="0">
    <w:p w14:paraId="4B9D0CFF" w14:textId="77777777" w:rsidR="00CB1DA8" w:rsidRDefault="00CB1D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1E5270" w14:textId="177ADF53" w:rsidR="0023050D" w:rsidRPr="00C26591" w:rsidRDefault="00000000" w:rsidP="00C26591">
    <w:pPr>
      <w:pStyle w:val="Footer"/>
    </w:pPr>
    <w:r>
      <w:rPr>
        <w:noProof/>
      </w:rPr>
      <w:pict w14:anchorId="0846997C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8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737DF48F" w14:textId="77777777" w:rsidR="00C26591" w:rsidRPr="002C539D" w:rsidRDefault="00C26591" w:rsidP="00C26591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4679A50">
        <v:shape id="Текстово поле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21BFA79" w14:textId="77777777" w:rsidR="00C26591" w:rsidRPr="002C539D" w:rsidRDefault="00C26591" w:rsidP="00C26591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1"/>
              <w:p w14:paraId="4664DCC8" w14:textId="77777777" w:rsidR="00C26591" w:rsidRPr="00596AA5" w:rsidRDefault="00C26591" w:rsidP="00C26591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2EB" wp14:editId="3520782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AF4923" wp14:editId="1495A80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5C9027" wp14:editId="16130010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F61BC2" wp14:editId="0993D94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03B072" wp14:editId="1094C09C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ADE72E" wp14:editId="6B8AA6A0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273CF0" wp14:editId="1959A3E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F25B52" wp14:editId="52A6104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CC9764" wp14:editId="0ED8B85D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26591"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707C76C">
        <v:line id="Право съединение 4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<v:stroke endcap="round"/>
          <o:lock v:ext="edit" shapetype="f"/>
        </v:line>
      </w:pict>
    </w:r>
    <w:r>
      <w:rPr>
        <w:noProof/>
      </w:rPr>
      <w:pict w14:anchorId="54DF8872">
        <v:shape id="Текстово поле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2B2583E1" w14:textId="77777777" w:rsidR="00C26591" w:rsidRPr="00596AA5" w:rsidRDefault="00C26591" w:rsidP="00C26591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52919" w14:textId="77777777" w:rsidR="00CB1DA8" w:rsidRDefault="00CB1DA8" w:rsidP="008068A2">
      <w:pPr>
        <w:spacing w:after="0" w:line="240" w:lineRule="auto"/>
      </w:pPr>
      <w:r>
        <w:separator/>
      </w:r>
    </w:p>
  </w:footnote>
  <w:footnote w:type="continuationSeparator" w:id="0">
    <w:p w14:paraId="7F0CBDE7" w14:textId="77777777" w:rsidR="00CB1DA8" w:rsidRDefault="00CB1D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23050D" w:rsidRDefault="0023050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B2BCB"/>
    <w:multiLevelType w:val="hybridMultilevel"/>
    <w:tmpl w:val="79DEA32A"/>
    <w:lvl w:ilvl="0" w:tplc="095E97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A52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82A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AC4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386F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E3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20C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6C0F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43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21C8"/>
    <w:multiLevelType w:val="hybridMultilevel"/>
    <w:tmpl w:val="579EA7EA"/>
    <w:lvl w:ilvl="0" w:tplc="3A449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30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01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C75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2457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CAF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41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4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FAE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B6768"/>
    <w:multiLevelType w:val="hybridMultilevel"/>
    <w:tmpl w:val="81FE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70EC0"/>
    <w:multiLevelType w:val="hybridMultilevel"/>
    <w:tmpl w:val="349C9430"/>
    <w:lvl w:ilvl="0" w:tplc="891A3E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B8DB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D6F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ED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86C6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F4E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EB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263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30D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7AD0"/>
    <w:multiLevelType w:val="hybridMultilevel"/>
    <w:tmpl w:val="B5E25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F60AA"/>
    <w:multiLevelType w:val="hybridMultilevel"/>
    <w:tmpl w:val="336A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E2C43"/>
    <w:multiLevelType w:val="hybridMultilevel"/>
    <w:tmpl w:val="61FEBD84"/>
    <w:lvl w:ilvl="0" w:tplc="E69ED7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0A1D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E7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2D0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DC32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C02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A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C30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1859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92060"/>
    <w:multiLevelType w:val="hybridMultilevel"/>
    <w:tmpl w:val="510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A63B18"/>
    <w:multiLevelType w:val="hybridMultilevel"/>
    <w:tmpl w:val="ED2E7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724371"/>
    <w:multiLevelType w:val="hybridMultilevel"/>
    <w:tmpl w:val="EB68BB36"/>
    <w:lvl w:ilvl="0" w:tplc="B6D46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6201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007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CE7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A5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DC99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C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C0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C6F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857C9"/>
    <w:multiLevelType w:val="hybridMultilevel"/>
    <w:tmpl w:val="250810CE"/>
    <w:lvl w:ilvl="0" w:tplc="FFB0C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E5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B4F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4F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F202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E49B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2C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502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8A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773514"/>
    <w:multiLevelType w:val="hybridMultilevel"/>
    <w:tmpl w:val="E66AEFAC"/>
    <w:lvl w:ilvl="0" w:tplc="3B848D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160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088C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0F4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C48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D8C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F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2EC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EF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6231A"/>
    <w:multiLevelType w:val="hybridMultilevel"/>
    <w:tmpl w:val="C106BD9C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3B6190"/>
    <w:multiLevelType w:val="hybridMultilevel"/>
    <w:tmpl w:val="562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6A7708"/>
    <w:multiLevelType w:val="hybridMultilevel"/>
    <w:tmpl w:val="AFDE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152F7D"/>
    <w:multiLevelType w:val="hybridMultilevel"/>
    <w:tmpl w:val="27AA2B3E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B0F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02FA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8B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625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22E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7F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C265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18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684879">
    <w:abstractNumId w:val="11"/>
  </w:num>
  <w:num w:numId="2" w16cid:durableId="473375298">
    <w:abstractNumId w:val="38"/>
  </w:num>
  <w:num w:numId="3" w16cid:durableId="2121340223">
    <w:abstractNumId w:val="39"/>
  </w:num>
  <w:num w:numId="4" w16cid:durableId="41171527">
    <w:abstractNumId w:val="14"/>
  </w:num>
  <w:num w:numId="5" w16cid:durableId="305090320">
    <w:abstractNumId w:val="8"/>
  </w:num>
  <w:num w:numId="6" w16cid:durableId="650209109">
    <w:abstractNumId w:val="21"/>
  </w:num>
  <w:num w:numId="7" w16cid:durableId="704453441">
    <w:abstractNumId w:val="22"/>
  </w:num>
  <w:num w:numId="8" w16cid:durableId="278726603">
    <w:abstractNumId w:val="1"/>
  </w:num>
  <w:num w:numId="9" w16cid:durableId="1918788525">
    <w:abstractNumId w:val="0"/>
  </w:num>
  <w:num w:numId="10" w16cid:durableId="1956524047">
    <w:abstractNumId w:val="4"/>
  </w:num>
  <w:num w:numId="11" w16cid:durableId="22873225">
    <w:abstractNumId w:val="26"/>
  </w:num>
  <w:num w:numId="12" w16cid:durableId="606692599">
    <w:abstractNumId w:val="9"/>
  </w:num>
  <w:num w:numId="13" w16cid:durableId="346099475">
    <w:abstractNumId w:val="25"/>
  </w:num>
  <w:num w:numId="14" w16cid:durableId="1949966719">
    <w:abstractNumId w:val="15"/>
  </w:num>
  <w:num w:numId="15" w16cid:durableId="758983179">
    <w:abstractNumId w:val="24"/>
  </w:num>
  <w:num w:numId="16" w16cid:durableId="1804735711">
    <w:abstractNumId w:val="30"/>
  </w:num>
  <w:num w:numId="17" w16cid:durableId="1873150248">
    <w:abstractNumId w:val="36"/>
  </w:num>
  <w:num w:numId="18" w16cid:durableId="1190875704">
    <w:abstractNumId w:val="27"/>
  </w:num>
  <w:num w:numId="19" w16cid:durableId="403182678">
    <w:abstractNumId w:val="7"/>
  </w:num>
  <w:num w:numId="20" w16cid:durableId="686445632">
    <w:abstractNumId w:val="41"/>
  </w:num>
  <w:num w:numId="21" w16cid:durableId="1185943693">
    <w:abstractNumId w:val="29"/>
  </w:num>
  <w:num w:numId="22" w16cid:durableId="1360280207">
    <w:abstractNumId w:val="5"/>
  </w:num>
  <w:num w:numId="23" w16cid:durableId="164906099">
    <w:abstractNumId w:val="32"/>
  </w:num>
  <w:num w:numId="24" w16cid:durableId="474682850">
    <w:abstractNumId w:val="11"/>
  </w:num>
  <w:num w:numId="25" w16cid:durableId="851727443">
    <w:abstractNumId w:val="11"/>
  </w:num>
  <w:num w:numId="26" w16cid:durableId="1059674682">
    <w:abstractNumId w:val="12"/>
  </w:num>
  <w:num w:numId="27" w16cid:durableId="1525703948">
    <w:abstractNumId w:val="29"/>
  </w:num>
  <w:num w:numId="28" w16cid:durableId="19856962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42898423">
    <w:abstractNumId w:val="10"/>
  </w:num>
  <w:num w:numId="30" w16cid:durableId="1971201916">
    <w:abstractNumId w:val="16"/>
  </w:num>
  <w:num w:numId="31" w16cid:durableId="90590541">
    <w:abstractNumId w:val="43"/>
  </w:num>
  <w:num w:numId="32" w16cid:durableId="2117020416">
    <w:abstractNumId w:val="37"/>
  </w:num>
  <w:num w:numId="33" w16cid:durableId="1696425548">
    <w:abstractNumId w:val="42"/>
  </w:num>
  <w:num w:numId="34" w16cid:durableId="343240163">
    <w:abstractNumId w:val="6"/>
  </w:num>
  <w:num w:numId="35" w16cid:durableId="624850027">
    <w:abstractNumId w:val="33"/>
  </w:num>
  <w:num w:numId="36" w16cid:durableId="605776565">
    <w:abstractNumId w:val="18"/>
  </w:num>
  <w:num w:numId="37" w16cid:durableId="782697785">
    <w:abstractNumId w:val="34"/>
  </w:num>
  <w:num w:numId="38" w16cid:durableId="237978105">
    <w:abstractNumId w:val="3"/>
  </w:num>
  <w:num w:numId="39" w16cid:durableId="2091661025">
    <w:abstractNumId w:val="31"/>
  </w:num>
  <w:num w:numId="40" w16cid:durableId="1815217574">
    <w:abstractNumId w:val="23"/>
  </w:num>
  <w:num w:numId="41" w16cid:durableId="1519849622">
    <w:abstractNumId w:val="40"/>
  </w:num>
  <w:num w:numId="42" w16cid:durableId="597177972">
    <w:abstractNumId w:val="17"/>
  </w:num>
  <w:num w:numId="43" w16cid:durableId="1919709030">
    <w:abstractNumId w:val="13"/>
  </w:num>
  <w:num w:numId="44" w16cid:durableId="137309866">
    <w:abstractNumId w:val="20"/>
  </w:num>
  <w:num w:numId="45" w16cid:durableId="1920822480">
    <w:abstractNumId w:val="28"/>
  </w:num>
  <w:num w:numId="46" w16cid:durableId="1406219742">
    <w:abstractNumId w:val="2"/>
  </w:num>
  <w:num w:numId="47" w16cid:durableId="1185826359">
    <w:abstractNumId w:val="35"/>
  </w:num>
  <w:num w:numId="48" w16cid:durableId="2124104273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NKgFAL5wYcQtAAAA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288"/>
    <w:rsid w:val="00025F04"/>
    <w:rsid w:val="000266ED"/>
    <w:rsid w:val="00027690"/>
    <w:rsid w:val="00027CBB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9331D"/>
    <w:rsid w:val="00093CF9"/>
    <w:rsid w:val="00096159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0E67"/>
    <w:rsid w:val="001C1FCD"/>
    <w:rsid w:val="001D1243"/>
    <w:rsid w:val="001D2464"/>
    <w:rsid w:val="001D2D9B"/>
    <w:rsid w:val="001D32AE"/>
    <w:rsid w:val="001E1161"/>
    <w:rsid w:val="001E363F"/>
    <w:rsid w:val="001E3A09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7883"/>
    <w:rsid w:val="0023050D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A0252"/>
    <w:rsid w:val="002A2D2D"/>
    <w:rsid w:val="002A2FE5"/>
    <w:rsid w:val="002B5D86"/>
    <w:rsid w:val="002B667E"/>
    <w:rsid w:val="002C0D27"/>
    <w:rsid w:val="002C71C6"/>
    <w:rsid w:val="002C752B"/>
    <w:rsid w:val="002E1BE8"/>
    <w:rsid w:val="002F2C9C"/>
    <w:rsid w:val="002F4C95"/>
    <w:rsid w:val="002F5BD7"/>
    <w:rsid w:val="002F5C72"/>
    <w:rsid w:val="00300744"/>
    <w:rsid w:val="00301AF2"/>
    <w:rsid w:val="00305122"/>
    <w:rsid w:val="003062AA"/>
    <w:rsid w:val="00306D9E"/>
    <w:rsid w:val="003109A6"/>
    <w:rsid w:val="0031729C"/>
    <w:rsid w:val="003230CF"/>
    <w:rsid w:val="00324046"/>
    <w:rsid w:val="0032753A"/>
    <w:rsid w:val="003320A7"/>
    <w:rsid w:val="0033212E"/>
    <w:rsid w:val="00332F2A"/>
    <w:rsid w:val="0033490F"/>
    <w:rsid w:val="003372A7"/>
    <w:rsid w:val="003442A5"/>
    <w:rsid w:val="00352019"/>
    <w:rsid w:val="00355AAC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609E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41EB"/>
    <w:rsid w:val="003D2FB6"/>
    <w:rsid w:val="003E1013"/>
    <w:rsid w:val="003E167F"/>
    <w:rsid w:val="003E1F88"/>
    <w:rsid w:val="003E2A3C"/>
    <w:rsid w:val="003E2F33"/>
    <w:rsid w:val="003E3D2C"/>
    <w:rsid w:val="003E6BFB"/>
    <w:rsid w:val="003F1864"/>
    <w:rsid w:val="003F6A1D"/>
    <w:rsid w:val="0040386D"/>
    <w:rsid w:val="0041081C"/>
    <w:rsid w:val="00413419"/>
    <w:rsid w:val="004311CA"/>
    <w:rsid w:val="00433B56"/>
    <w:rsid w:val="00440B84"/>
    <w:rsid w:val="00443809"/>
    <w:rsid w:val="004439F8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9E"/>
    <w:rsid w:val="004F4F75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534"/>
    <w:rsid w:val="00534E57"/>
    <w:rsid w:val="005439C9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6357"/>
    <w:rsid w:val="005974BA"/>
    <w:rsid w:val="005A7235"/>
    <w:rsid w:val="005B0164"/>
    <w:rsid w:val="005B32B2"/>
    <w:rsid w:val="005B3EE0"/>
    <w:rsid w:val="005B407E"/>
    <w:rsid w:val="005B4EC5"/>
    <w:rsid w:val="005B7146"/>
    <w:rsid w:val="005C131C"/>
    <w:rsid w:val="005C56D0"/>
    <w:rsid w:val="005C6A24"/>
    <w:rsid w:val="005D7597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6D0F"/>
    <w:rsid w:val="00642C53"/>
    <w:rsid w:val="00644D27"/>
    <w:rsid w:val="00646F0F"/>
    <w:rsid w:val="006640AE"/>
    <w:rsid w:val="00666D6F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6879"/>
    <w:rsid w:val="006B7CC0"/>
    <w:rsid w:val="006C0B71"/>
    <w:rsid w:val="006D1CB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51A8"/>
    <w:rsid w:val="00717523"/>
    <w:rsid w:val="00724DA4"/>
    <w:rsid w:val="00726645"/>
    <w:rsid w:val="00727A7C"/>
    <w:rsid w:val="00732298"/>
    <w:rsid w:val="00733EBC"/>
    <w:rsid w:val="007523C0"/>
    <w:rsid w:val="0075673C"/>
    <w:rsid w:val="00763465"/>
    <w:rsid w:val="00763912"/>
    <w:rsid w:val="007721CB"/>
    <w:rsid w:val="00774E44"/>
    <w:rsid w:val="0077534F"/>
    <w:rsid w:val="00783757"/>
    <w:rsid w:val="00785258"/>
    <w:rsid w:val="00785754"/>
    <w:rsid w:val="00791F02"/>
    <w:rsid w:val="0079324A"/>
    <w:rsid w:val="00794EEE"/>
    <w:rsid w:val="00796855"/>
    <w:rsid w:val="007A1E47"/>
    <w:rsid w:val="007A2EDE"/>
    <w:rsid w:val="007A635E"/>
    <w:rsid w:val="007C2C37"/>
    <w:rsid w:val="007C3B16"/>
    <w:rsid w:val="007C3B9E"/>
    <w:rsid w:val="007C3E81"/>
    <w:rsid w:val="007C42AC"/>
    <w:rsid w:val="007C7A82"/>
    <w:rsid w:val="007D3976"/>
    <w:rsid w:val="007D49C6"/>
    <w:rsid w:val="007D59BB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6688"/>
    <w:rsid w:val="00836CA4"/>
    <w:rsid w:val="00840092"/>
    <w:rsid w:val="00842E38"/>
    <w:rsid w:val="008451FB"/>
    <w:rsid w:val="0085184F"/>
    <w:rsid w:val="00857981"/>
    <w:rsid w:val="00861625"/>
    <w:rsid w:val="008617B5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5B1B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16BE2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93A84"/>
    <w:rsid w:val="00996858"/>
    <w:rsid w:val="009A17F2"/>
    <w:rsid w:val="009B4FB4"/>
    <w:rsid w:val="009B6AC6"/>
    <w:rsid w:val="009B716F"/>
    <w:rsid w:val="009C0C39"/>
    <w:rsid w:val="009C4092"/>
    <w:rsid w:val="009C53B8"/>
    <w:rsid w:val="009D1805"/>
    <w:rsid w:val="009D2844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6D89"/>
    <w:rsid w:val="00A1207F"/>
    <w:rsid w:val="00A14A25"/>
    <w:rsid w:val="00A23F3B"/>
    <w:rsid w:val="00A273C6"/>
    <w:rsid w:val="00A35790"/>
    <w:rsid w:val="00A406B6"/>
    <w:rsid w:val="00A45A89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528C"/>
    <w:rsid w:val="00B12DFC"/>
    <w:rsid w:val="00B132A8"/>
    <w:rsid w:val="00B148DD"/>
    <w:rsid w:val="00B169AF"/>
    <w:rsid w:val="00B2045D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234D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5090"/>
    <w:rsid w:val="00BB5B10"/>
    <w:rsid w:val="00BB5F70"/>
    <w:rsid w:val="00BC50E4"/>
    <w:rsid w:val="00BC56D6"/>
    <w:rsid w:val="00BD130C"/>
    <w:rsid w:val="00BD3A91"/>
    <w:rsid w:val="00BD4D5A"/>
    <w:rsid w:val="00BD6288"/>
    <w:rsid w:val="00BD6A87"/>
    <w:rsid w:val="00BE0F21"/>
    <w:rsid w:val="00BE72FC"/>
    <w:rsid w:val="00BF1775"/>
    <w:rsid w:val="00BF201D"/>
    <w:rsid w:val="00C0490B"/>
    <w:rsid w:val="00C05A6F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2919"/>
    <w:rsid w:val="00C62A0F"/>
    <w:rsid w:val="00C633DD"/>
    <w:rsid w:val="00C66289"/>
    <w:rsid w:val="00C71FA3"/>
    <w:rsid w:val="00C722DF"/>
    <w:rsid w:val="00C731D8"/>
    <w:rsid w:val="00C81627"/>
    <w:rsid w:val="00C82862"/>
    <w:rsid w:val="00C82B37"/>
    <w:rsid w:val="00C84E4D"/>
    <w:rsid w:val="00C91147"/>
    <w:rsid w:val="00CA2633"/>
    <w:rsid w:val="00CA2FD0"/>
    <w:rsid w:val="00CA5EE1"/>
    <w:rsid w:val="00CA621F"/>
    <w:rsid w:val="00CB1DA8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7B4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2DB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9A8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68DB"/>
    <w:rsid w:val="00EF6ADB"/>
    <w:rsid w:val="00EF7505"/>
    <w:rsid w:val="00F05CEF"/>
    <w:rsid w:val="00F107D8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2526"/>
    <w:rsid w:val="00F90B34"/>
    <w:rsid w:val="00F96D0D"/>
    <w:rsid w:val="00F976AD"/>
    <w:rsid w:val="00FA6461"/>
    <w:rsid w:val="00FB0869"/>
    <w:rsid w:val="00FB3771"/>
    <w:rsid w:val="00FB5E0B"/>
    <w:rsid w:val="00FB760B"/>
    <w:rsid w:val="00FC06CF"/>
    <w:rsid w:val="00FC5993"/>
    <w:rsid w:val="00FD5DCD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F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5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F323C-311E-4F55-9FFC-40BAE0B4F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7</TotalTime>
  <Pages>4</Pages>
  <Words>1648</Words>
  <Characters>9396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102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Petar Matev</cp:lastModifiedBy>
  <cp:revision>19</cp:revision>
  <cp:lastPrinted>2015-10-26T22:35:00Z</cp:lastPrinted>
  <dcterms:created xsi:type="dcterms:W3CDTF">2020-11-18T08:36:00Z</dcterms:created>
  <dcterms:modified xsi:type="dcterms:W3CDTF">2024-08-01T21:1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